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A6AA8A" w14:textId="7AEE7DA9" w:rsidR="00353965" w:rsidRPr="00B469C2" w:rsidRDefault="00353965">
      <w:pPr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tbl>
      <w:tblPr>
        <w:tblStyle w:val="PlainTable1"/>
        <w:tblW w:w="5244" w:type="dxa"/>
        <w:tblLook w:val="04A0" w:firstRow="1" w:lastRow="0" w:firstColumn="1" w:lastColumn="0" w:noHBand="0" w:noVBand="1"/>
      </w:tblPr>
      <w:tblGrid>
        <w:gridCol w:w="2568"/>
        <w:gridCol w:w="2676"/>
      </w:tblGrid>
      <w:tr w:rsidR="003C1B56" w:rsidRPr="00F54E3D" w14:paraId="602F0C37" w14:textId="77777777" w:rsidTr="00F54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44" w:type="dxa"/>
            <w:gridSpan w:val="2"/>
          </w:tcPr>
          <w:p w14:paraId="71E102A3" w14:textId="61DFDF16" w:rsidR="003C1B56" w:rsidRPr="00F54E3D" w:rsidRDefault="003C1B56" w:rsidP="00F54E3D">
            <w:pPr>
              <w:jc w:val="center"/>
              <w:rPr>
                <w:rFonts w:ascii="Arial" w:eastAsia="Times New Roman" w:hAnsi="Arial" w:cs="Arial"/>
                <w:b w:val="0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Core sections metadata (1 csv/txt file)</w:t>
            </w:r>
          </w:p>
        </w:tc>
      </w:tr>
      <w:tr w:rsidR="0016733D" w:rsidRPr="00F54E3D" w14:paraId="6C15887F" w14:textId="77777777" w:rsidTr="00F54E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8" w:type="dxa"/>
            <w:hideMark/>
          </w:tcPr>
          <w:p w14:paraId="40BAF80F" w14:textId="350E39AC" w:rsidR="0016733D" w:rsidRPr="00F54E3D" w:rsidRDefault="003E224C" w:rsidP="00F54E3D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eastAsia="Times New Roman" w:hAnsi="Arial" w:cs="Arial"/>
                <w:color w:val="000000"/>
              </w:rPr>
              <w:t>C</w:t>
            </w:r>
            <w:r w:rsidR="0016733D" w:rsidRPr="00F54E3D">
              <w:rPr>
                <w:rFonts w:ascii="Arial" w:eastAsia="Times New Roman" w:hAnsi="Arial" w:cs="Arial"/>
                <w:color w:val="000000"/>
              </w:rPr>
              <w:t>ore_run</w:t>
            </w:r>
            <w:proofErr w:type="spellEnd"/>
          </w:p>
        </w:tc>
        <w:tc>
          <w:tcPr>
            <w:tcW w:w="2676" w:type="dxa"/>
            <w:hideMark/>
          </w:tcPr>
          <w:p w14:paraId="0FC485DA" w14:textId="2FDF02B0" w:rsidR="0016733D" w:rsidRPr="00F54E3D" w:rsidRDefault="0016733D" w:rsidP="00F54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eastAsia="Times New Roman" w:hAnsi="Arial" w:cs="Arial"/>
                <w:color w:val="000000"/>
              </w:rPr>
              <w:t>Nr</w:t>
            </w:r>
            <w:proofErr w:type="spellEnd"/>
            <w:r w:rsidRPr="00F54E3D">
              <w:rPr>
                <w:rFonts w:ascii="Arial" w:eastAsia="Times New Roman" w:hAnsi="Arial" w:cs="Arial"/>
                <w:color w:val="000000"/>
              </w:rPr>
              <w:t xml:space="preserve"> of </w:t>
            </w:r>
            <w:r w:rsidR="003E224C" w:rsidRPr="00F54E3D">
              <w:rPr>
                <w:rFonts w:ascii="Arial" w:eastAsia="Times New Roman" w:hAnsi="Arial" w:cs="Arial"/>
                <w:color w:val="000000"/>
              </w:rPr>
              <w:t xml:space="preserve">the </w:t>
            </w:r>
            <w:r w:rsidRPr="00F54E3D">
              <w:rPr>
                <w:rFonts w:ascii="Arial" w:eastAsia="Times New Roman" w:hAnsi="Arial" w:cs="Arial"/>
                <w:color w:val="000000"/>
              </w:rPr>
              <w:t>core run</w:t>
            </w:r>
          </w:p>
        </w:tc>
      </w:tr>
      <w:tr w:rsidR="0016733D" w:rsidRPr="00F54E3D" w14:paraId="38A6689C" w14:textId="77777777" w:rsidTr="00F54E3D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8" w:type="dxa"/>
            <w:hideMark/>
          </w:tcPr>
          <w:p w14:paraId="1122519F" w14:textId="56F09A4D" w:rsidR="0016733D" w:rsidRPr="00F54E3D" w:rsidRDefault="0016733D" w:rsidP="00F54E3D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eastAsia="Times New Roman" w:hAnsi="Arial" w:cs="Arial"/>
                <w:color w:val="000000"/>
              </w:rPr>
              <w:t>Section_nr</w:t>
            </w:r>
            <w:proofErr w:type="spellEnd"/>
          </w:p>
        </w:tc>
        <w:tc>
          <w:tcPr>
            <w:tcW w:w="2676" w:type="dxa"/>
            <w:hideMark/>
          </w:tcPr>
          <w:p w14:paraId="1FAFF0F8" w14:textId="2D7BA785" w:rsidR="0016733D" w:rsidRPr="00F54E3D" w:rsidRDefault="003E224C" w:rsidP="00F54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eastAsia="Times New Roman" w:hAnsi="Arial" w:cs="Arial"/>
                <w:color w:val="000000"/>
              </w:rPr>
              <w:t>Nr</w:t>
            </w:r>
            <w:proofErr w:type="spellEnd"/>
            <w:r w:rsidRPr="00F54E3D">
              <w:rPr>
                <w:rFonts w:ascii="Arial" w:eastAsia="Times New Roman" w:hAnsi="Arial" w:cs="Arial"/>
                <w:color w:val="000000"/>
              </w:rPr>
              <w:t xml:space="preserve"> of the core s</w:t>
            </w:r>
            <w:r w:rsidR="0016733D" w:rsidRPr="00F54E3D">
              <w:rPr>
                <w:rFonts w:ascii="Arial" w:eastAsia="Times New Roman" w:hAnsi="Arial" w:cs="Arial"/>
                <w:color w:val="000000"/>
              </w:rPr>
              <w:t>ection</w:t>
            </w:r>
          </w:p>
        </w:tc>
      </w:tr>
      <w:tr w:rsidR="0016733D" w:rsidRPr="00F54E3D" w14:paraId="3B02FF36" w14:textId="77777777" w:rsidTr="00F54E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8" w:type="dxa"/>
            <w:hideMark/>
          </w:tcPr>
          <w:p w14:paraId="6307EBE1" w14:textId="135FD7F9" w:rsidR="0016733D" w:rsidRPr="00F54E3D" w:rsidRDefault="003E224C" w:rsidP="00F54E3D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eastAsia="Times New Roman" w:hAnsi="Arial" w:cs="Arial"/>
                <w:color w:val="000000"/>
              </w:rPr>
              <w:t>C</w:t>
            </w:r>
            <w:r w:rsidR="0016733D" w:rsidRPr="00F54E3D">
              <w:rPr>
                <w:rFonts w:ascii="Arial" w:eastAsia="Times New Roman" w:hAnsi="Arial" w:cs="Arial"/>
                <w:color w:val="000000"/>
              </w:rPr>
              <w:t>ombined_id</w:t>
            </w:r>
            <w:proofErr w:type="spellEnd"/>
          </w:p>
        </w:tc>
        <w:tc>
          <w:tcPr>
            <w:tcW w:w="2676" w:type="dxa"/>
            <w:hideMark/>
          </w:tcPr>
          <w:p w14:paraId="58A551BF" w14:textId="77777777" w:rsidR="0016733D" w:rsidRPr="00F54E3D" w:rsidRDefault="0016733D" w:rsidP="00F54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Combined Id</w:t>
            </w:r>
          </w:p>
        </w:tc>
      </w:tr>
      <w:tr w:rsidR="0016733D" w:rsidRPr="00F54E3D" w14:paraId="146188F6" w14:textId="77777777" w:rsidTr="00F54E3D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8" w:type="dxa"/>
            <w:hideMark/>
          </w:tcPr>
          <w:p w14:paraId="7D058E89" w14:textId="21504FF0" w:rsidR="0016733D" w:rsidRPr="00F54E3D" w:rsidRDefault="0016733D" w:rsidP="00F54E3D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eastAsia="Times New Roman" w:hAnsi="Arial" w:cs="Arial"/>
                <w:color w:val="000000"/>
              </w:rPr>
              <w:t>Drillers_top_depth</w:t>
            </w:r>
            <w:proofErr w:type="spellEnd"/>
          </w:p>
        </w:tc>
        <w:tc>
          <w:tcPr>
            <w:tcW w:w="2676" w:type="dxa"/>
            <w:hideMark/>
          </w:tcPr>
          <w:p w14:paraId="2260D074" w14:textId="56660BCB" w:rsidR="0016733D" w:rsidRPr="00F54E3D" w:rsidRDefault="0016733D" w:rsidP="00F54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 xml:space="preserve">Section Top Depth </w:t>
            </w:r>
          </w:p>
        </w:tc>
      </w:tr>
      <w:tr w:rsidR="0016733D" w:rsidRPr="00F54E3D" w14:paraId="6AEA8947" w14:textId="77777777" w:rsidTr="00F54E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8" w:type="dxa"/>
            <w:hideMark/>
          </w:tcPr>
          <w:p w14:paraId="003AEF0C" w14:textId="28530A1E" w:rsidR="0016733D" w:rsidRPr="00F54E3D" w:rsidRDefault="0016733D" w:rsidP="00F54E3D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eastAsia="Times New Roman" w:hAnsi="Arial" w:cs="Arial"/>
                <w:color w:val="000000"/>
              </w:rPr>
              <w:t>Drillers_bottom_depth</w:t>
            </w:r>
            <w:proofErr w:type="spellEnd"/>
          </w:p>
        </w:tc>
        <w:tc>
          <w:tcPr>
            <w:tcW w:w="2676" w:type="dxa"/>
            <w:hideMark/>
          </w:tcPr>
          <w:p w14:paraId="195C9DE6" w14:textId="01045EE0" w:rsidR="0016733D" w:rsidRPr="00F54E3D" w:rsidRDefault="00AC174E" w:rsidP="00F54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 xml:space="preserve">Section Bottom Depth </w:t>
            </w:r>
          </w:p>
        </w:tc>
      </w:tr>
      <w:tr w:rsidR="0016733D" w:rsidRPr="00F54E3D" w14:paraId="0E91264B" w14:textId="77777777" w:rsidTr="00F54E3D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8" w:type="dxa"/>
            <w:hideMark/>
          </w:tcPr>
          <w:p w14:paraId="34C4CDF0" w14:textId="4459519D" w:rsidR="0016733D" w:rsidRPr="00F54E3D" w:rsidRDefault="003E224C" w:rsidP="00F54E3D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C</w:t>
            </w:r>
            <w:r w:rsidR="0016733D" w:rsidRPr="00F54E3D">
              <w:rPr>
                <w:rFonts w:ascii="Arial" w:eastAsia="Times New Roman" w:hAnsi="Arial" w:cs="Arial"/>
                <w:color w:val="000000"/>
              </w:rPr>
              <w:t>omment</w:t>
            </w:r>
          </w:p>
        </w:tc>
        <w:tc>
          <w:tcPr>
            <w:tcW w:w="2676" w:type="dxa"/>
            <w:hideMark/>
          </w:tcPr>
          <w:p w14:paraId="67B93FB2" w14:textId="77777777" w:rsidR="0016733D" w:rsidRPr="00F54E3D" w:rsidRDefault="0016733D" w:rsidP="00F54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Additional Information</w:t>
            </w:r>
          </w:p>
        </w:tc>
      </w:tr>
    </w:tbl>
    <w:p w14:paraId="3D971F14" w14:textId="4131810E" w:rsidR="00B469C2" w:rsidRDefault="00B469C2">
      <w:pPr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tbl>
      <w:tblPr>
        <w:tblStyle w:val="PlainTable1"/>
        <w:tblW w:w="5259" w:type="dxa"/>
        <w:tblLook w:val="04A0" w:firstRow="1" w:lastRow="0" w:firstColumn="1" w:lastColumn="0" w:noHBand="0" w:noVBand="1"/>
      </w:tblPr>
      <w:tblGrid>
        <w:gridCol w:w="2575"/>
        <w:gridCol w:w="2684"/>
      </w:tblGrid>
      <w:tr w:rsidR="003C1B56" w:rsidRPr="00F54E3D" w14:paraId="6C096937" w14:textId="77777777" w:rsidTr="00F54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9" w:type="dxa"/>
            <w:gridSpan w:val="2"/>
          </w:tcPr>
          <w:p w14:paraId="6BDBD864" w14:textId="4F7E5382" w:rsidR="003C1B56" w:rsidRPr="00F54E3D" w:rsidRDefault="003C1B56" w:rsidP="00163092">
            <w:pPr>
              <w:jc w:val="center"/>
              <w:rPr>
                <w:rFonts w:ascii="Arial" w:eastAsia="Times New Roman" w:hAnsi="Arial" w:cs="Arial"/>
                <w:b w:val="0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MSCL-metadata (1 csv/txt file)</w:t>
            </w:r>
          </w:p>
        </w:tc>
      </w:tr>
      <w:tr w:rsidR="00F54E3D" w:rsidRPr="00F54E3D" w14:paraId="4D7FD415" w14:textId="77777777" w:rsidTr="00F54E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</w:tcPr>
          <w:p w14:paraId="17E8B1D0" w14:textId="735C9ED1" w:rsidR="00F54E3D" w:rsidRPr="00F54E3D" w:rsidRDefault="00F54E3D" w:rsidP="00F54E3D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Measurement ID</w:t>
            </w:r>
          </w:p>
        </w:tc>
        <w:tc>
          <w:tcPr>
            <w:tcW w:w="2684" w:type="dxa"/>
          </w:tcPr>
          <w:p w14:paraId="20D95ADF" w14:textId="50583186" w:rsidR="00F54E3D" w:rsidRPr="00F54E3D" w:rsidRDefault="00F54E3D" w:rsidP="00F54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Measurement session ID</w:t>
            </w:r>
          </w:p>
        </w:tc>
      </w:tr>
      <w:tr w:rsidR="00F54E3D" w:rsidRPr="00F54E3D" w14:paraId="43AAF848" w14:textId="77777777" w:rsidTr="00F54E3D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</w:tcPr>
          <w:p w14:paraId="461AD628" w14:textId="3DB226E4" w:rsidR="00F54E3D" w:rsidRPr="00F54E3D" w:rsidRDefault="00F54E3D" w:rsidP="00F54E3D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eastAsia="Times New Roman" w:hAnsi="Arial" w:cs="Arial"/>
                <w:color w:val="000000"/>
              </w:rPr>
              <w:t>MSCL_Section_Nr</w:t>
            </w:r>
            <w:proofErr w:type="spellEnd"/>
            <w:r w:rsidRPr="00F54E3D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2684" w:type="dxa"/>
          </w:tcPr>
          <w:p w14:paraId="43BCF90B" w14:textId="2EEED550" w:rsidR="00F54E3D" w:rsidRPr="00F54E3D" w:rsidRDefault="00F54E3D" w:rsidP="00F54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eastAsia="Times New Roman" w:hAnsi="Arial" w:cs="Arial"/>
                <w:color w:val="000000"/>
              </w:rPr>
              <w:t>N</w:t>
            </w:r>
            <w:r>
              <w:rPr>
                <w:rFonts w:ascii="Arial" w:eastAsia="Times New Roman" w:hAnsi="Arial" w:cs="Arial"/>
                <w:color w:val="000000"/>
              </w:rPr>
              <w:t>r</w:t>
            </w:r>
            <w:proofErr w:type="spellEnd"/>
            <w:r>
              <w:rPr>
                <w:rFonts w:ascii="Arial" w:eastAsia="Times New Roman" w:hAnsi="Arial" w:cs="Arial"/>
                <w:color w:val="000000"/>
              </w:rPr>
              <w:t xml:space="preserve"> </w:t>
            </w:r>
            <w:r w:rsidRPr="00F54E3D">
              <w:rPr>
                <w:rFonts w:ascii="Arial" w:eastAsia="Times New Roman" w:hAnsi="Arial" w:cs="Arial"/>
                <w:color w:val="000000"/>
              </w:rPr>
              <w:t>of measured sections</w:t>
            </w:r>
          </w:p>
        </w:tc>
      </w:tr>
      <w:tr w:rsidR="00F54E3D" w:rsidRPr="00F54E3D" w14:paraId="7C6F1944" w14:textId="77777777" w:rsidTr="00F54E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  <w:hideMark/>
          </w:tcPr>
          <w:p w14:paraId="1975AD37" w14:textId="346D80F5" w:rsidR="00F54E3D" w:rsidRPr="00F54E3D" w:rsidRDefault="00F54E3D" w:rsidP="00F54E3D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eastAsia="Times New Roman" w:hAnsi="Arial" w:cs="Arial"/>
                <w:color w:val="000000"/>
              </w:rPr>
              <w:t>Core_run</w:t>
            </w:r>
            <w:proofErr w:type="spellEnd"/>
          </w:p>
        </w:tc>
        <w:tc>
          <w:tcPr>
            <w:tcW w:w="2684" w:type="dxa"/>
            <w:hideMark/>
          </w:tcPr>
          <w:p w14:paraId="7E757DFC" w14:textId="4F118AA0" w:rsidR="00F54E3D" w:rsidRPr="00F54E3D" w:rsidRDefault="00F54E3D" w:rsidP="00F54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eastAsia="Times New Roman" w:hAnsi="Arial" w:cs="Arial"/>
                <w:color w:val="000000"/>
              </w:rPr>
              <w:t>Nr</w:t>
            </w:r>
            <w:proofErr w:type="spellEnd"/>
            <w:r w:rsidRPr="00F54E3D">
              <w:rPr>
                <w:rFonts w:ascii="Arial" w:eastAsia="Times New Roman" w:hAnsi="Arial" w:cs="Arial"/>
                <w:color w:val="000000"/>
              </w:rPr>
              <w:t xml:space="preserve"> of the core run</w:t>
            </w:r>
          </w:p>
        </w:tc>
      </w:tr>
      <w:tr w:rsidR="00F54E3D" w:rsidRPr="00F54E3D" w14:paraId="2051159B" w14:textId="77777777" w:rsidTr="00F54E3D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  <w:hideMark/>
          </w:tcPr>
          <w:p w14:paraId="4D29351F" w14:textId="4CB84C3D" w:rsidR="00F54E3D" w:rsidRPr="00F54E3D" w:rsidRDefault="00F54E3D" w:rsidP="00F54E3D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eastAsia="Times New Roman" w:hAnsi="Arial" w:cs="Arial"/>
                <w:color w:val="000000"/>
              </w:rPr>
              <w:t>Section_Nr</w:t>
            </w:r>
            <w:proofErr w:type="spellEnd"/>
          </w:p>
        </w:tc>
        <w:tc>
          <w:tcPr>
            <w:tcW w:w="2684" w:type="dxa"/>
            <w:hideMark/>
          </w:tcPr>
          <w:p w14:paraId="1656F065" w14:textId="470EECFB" w:rsidR="00F54E3D" w:rsidRPr="00F54E3D" w:rsidRDefault="00F54E3D" w:rsidP="00F54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eastAsia="Times New Roman" w:hAnsi="Arial" w:cs="Arial"/>
                <w:color w:val="000000"/>
              </w:rPr>
              <w:t>Nr</w:t>
            </w:r>
            <w:proofErr w:type="spellEnd"/>
            <w:r w:rsidRPr="00F54E3D">
              <w:rPr>
                <w:rFonts w:ascii="Arial" w:eastAsia="Times New Roman" w:hAnsi="Arial" w:cs="Arial"/>
                <w:color w:val="000000"/>
              </w:rPr>
              <w:t xml:space="preserve"> of the core section</w:t>
            </w:r>
          </w:p>
        </w:tc>
      </w:tr>
      <w:tr w:rsidR="00F54E3D" w:rsidRPr="00F54E3D" w14:paraId="5442F2D1" w14:textId="77777777" w:rsidTr="00F54E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  <w:hideMark/>
          </w:tcPr>
          <w:p w14:paraId="61B696A6" w14:textId="55EAAB2D" w:rsidR="00F54E3D" w:rsidRPr="00F54E3D" w:rsidRDefault="00F54E3D" w:rsidP="00F54E3D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eastAsia="Times New Roman" w:hAnsi="Arial" w:cs="Arial"/>
                <w:color w:val="000000"/>
              </w:rPr>
              <w:t>Combined_id</w:t>
            </w:r>
            <w:proofErr w:type="spellEnd"/>
          </w:p>
        </w:tc>
        <w:tc>
          <w:tcPr>
            <w:tcW w:w="2684" w:type="dxa"/>
            <w:hideMark/>
          </w:tcPr>
          <w:p w14:paraId="056D7C37" w14:textId="77777777" w:rsidR="00F54E3D" w:rsidRPr="00F54E3D" w:rsidRDefault="00F54E3D" w:rsidP="00F54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Combined Id</w:t>
            </w:r>
          </w:p>
        </w:tc>
      </w:tr>
      <w:tr w:rsidR="00F54E3D" w:rsidRPr="00F54E3D" w14:paraId="12E7D7D3" w14:textId="77777777" w:rsidTr="00F54E3D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  <w:hideMark/>
          </w:tcPr>
          <w:p w14:paraId="276A158B" w14:textId="77777777" w:rsidR="00F54E3D" w:rsidRPr="00F54E3D" w:rsidRDefault="00F54E3D" w:rsidP="00F54E3D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eastAsia="Times New Roman" w:hAnsi="Arial" w:cs="Arial"/>
                <w:color w:val="000000"/>
              </w:rPr>
              <w:t>Drillers_top_depth</w:t>
            </w:r>
            <w:proofErr w:type="spellEnd"/>
          </w:p>
        </w:tc>
        <w:tc>
          <w:tcPr>
            <w:tcW w:w="2684" w:type="dxa"/>
            <w:hideMark/>
          </w:tcPr>
          <w:p w14:paraId="609A1A17" w14:textId="1230A9D2" w:rsidR="00F54E3D" w:rsidRPr="00F54E3D" w:rsidRDefault="00F54E3D" w:rsidP="00F54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 xml:space="preserve">Section Top Depth </w:t>
            </w:r>
          </w:p>
        </w:tc>
      </w:tr>
      <w:tr w:rsidR="00F54E3D" w:rsidRPr="00F54E3D" w14:paraId="372C6BDE" w14:textId="77777777" w:rsidTr="00F54E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  <w:hideMark/>
          </w:tcPr>
          <w:p w14:paraId="634F699B" w14:textId="77777777" w:rsidR="00F54E3D" w:rsidRPr="00F54E3D" w:rsidRDefault="00F54E3D" w:rsidP="00F54E3D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eastAsia="Times New Roman" w:hAnsi="Arial" w:cs="Arial"/>
                <w:color w:val="000000"/>
              </w:rPr>
              <w:t>Drillers_bottom_depth</w:t>
            </w:r>
            <w:proofErr w:type="spellEnd"/>
          </w:p>
        </w:tc>
        <w:tc>
          <w:tcPr>
            <w:tcW w:w="2684" w:type="dxa"/>
            <w:hideMark/>
          </w:tcPr>
          <w:p w14:paraId="447427EC" w14:textId="6FEF9CFA" w:rsidR="00F54E3D" w:rsidRPr="00F54E3D" w:rsidRDefault="00F54E3D" w:rsidP="00F54E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 xml:space="preserve">Section Bottom Depth </w:t>
            </w:r>
          </w:p>
        </w:tc>
      </w:tr>
      <w:tr w:rsidR="00F54E3D" w:rsidRPr="00F54E3D" w14:paraId="21023F78" w14:textId="77777777" w:rsidTr="00F54E3D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dxa"/>
            <w:hideMark/>
          </w:tcPr>
          <w:p w14:paraId="3E32E30A" w14:textId="51FE9F7D" w:rsidR="00F54E3D" w:rsidRPr="00F54E3D" w:rsidRDefault="00F54E3D" w:rsidP="00F54E3D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Used data</w:t>
            </w:r>
          </w:p>
        </w:tc>
        <w:tc>
          <w:tcPr>
            <w:tcW w:w="2684" w:type="dxa"/>
            <w:hideMark/>
          </w:tcPr>
          <w:p w14:paraId="532DD99D" w14:textId="30D83E28" w:rsidR="00F54E3D" w:rsidRPr="00F54E3D" w:rsidRDefault="00F54E3D" w:rsidP="00F54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Type section</w:t>
            </w:r>
          </w:p>
        </w:tc>
      </w:tr>
    </w:tbl>
    <w:p w14:paraId="7AB96EC0" w14:textId="26322F78" w:rsidR="0016733D" w:rsidRDefault="0016733D">
      <w:pPr>
        <w:rPr>
          <w:rFonts w:ascii="MyriadPro-Regular" w:hAnsi="MyriadPro-Regular" w:cs="MyriadPro-Regular"/>
          <w:kern w:val="0"/>
          <w:sz w:val="24"/>
          <w:szCs w:val="24"/>
        </w:rPr>
      </w:pPr>
    </w:p>
    <w:tbl>
      <w:tblPr>
        <w:tblStyle w:val="PlainTable1"/>
        <w:tblW w:w="5259" w:type="dxa"/>
        <w:tblLook w:val="04A0" w:firstRow="1" w:lastRow="0" w:firstColumn="1" w:lastColumn="0" w:noHBand="0" w:noVBand="1"/>
      </w:tblPr>
      <w:tblGrid>
        <w:gridCol w:w="2147"/>
        <w:gridCol w:w="3112"/>
      </w:tblGrid>
      <w:tr w:rsidR="00C34812" w:rsidRPr="00F54E3D" w14:paraId="037E345C" w14:textId="77777777" w:rsidTr="00F54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9" w:type="dxa"/>
            <w:gridSpan w:val="2"/>
          </w:tcPr>
          <w:p w14:paraId="554CEF1E" w14:textId="6E53C510" w:rsidR="00C34812" w:rsidRPr="00F54E3D" w:rsidRDefault="00C34812" w:rsidP="00C34812">
            <w:pPr>
              <w:jc w:val="center"/>
              <w:rPr>
                <w:rFonts w:ascii="Arial" w:eastAsia="Times New Roman" w:hAnsi="Arial" w:cs="Arial"/>
                <w:b w:val="0"/>
                <w:color w:val="000000"/>
              </w:rPr>
            </w:pPr>
            <w:bookmarkStart w:id="0" w:name="_GoBack"/>
            <w:r w:rsidRPr="00F54E3D">
              <w:rPr>
                <w:rFonts w:ascii="Arial" w:hAnsi="Arial" w:cs="Arial"/>
              </w:rPr>
              <w:t xml:space="preserve">MSCL-calibration log </w:t>
            </w:r>
            <w:r w:rsidRPr="00F54E3D">
              <w:rPr>
                <w:rFonts w:ascii="Arial" w:hAnsi="Arial" w:cs="Arial"/>
                <w:lang w:val="en-US"/>
              </w:rPr>
              <w:t>(1 csv/txt file)</w:t>
            </w:r>
          </w:p>
        </w:tc>
      </w:tr>
      <w:tr w:rsidR="00441BE2" w:rsidRPr="00F54E3D" w14:paraId="2B710F32" w14:textId="77777777" w:rsidTr="00F54E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7" w:type="dxa"/>
          </w:tcPr>
          <w:p w14:paraId="632A6ECB" w14:textId="6B7637B0" w:rsidR="00441BE2" w:rsidRPr="00F54E3D" w:rsidRDefault="003E224C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Measurement</w:t>
            </w:r>
            <w:r w:rsidR="00441BE2" w:rsidRPr="00F54E3D">
              <w:rPr>
                <w:rFonts w:ascii="Arial" w:eastAsia="Times New Roman" w:hAnsi="Arial" w:cs="Arial"/>
                <w:color w:val="000000"/>
              </w:rPr>
              <w:t xml:space="preserve"> ID</w:t>
            </w:r>
          </w:p>
        </w:tc>
        <w:tc>
          <w:tcPr>
            <w:tcW w:w="3112" w:type="dxa"/>
          </w:tcPr>
          <w:p w14:paraId="6DE9550F" w14:textId="0702DA89" w:rsidR="00441BE2" w:rsidRPr="00F54E3D" w:rsidRDefault="00F54E3D" w:rsidP="005100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M</w:t>
            </w:r>
            <w:r w:rsidR="00441BE2" w:rsidRPr="00F54E3D">
              <w:rPr>
                <w:rFonts w:ascii="Arial" w:eastAsia="Times New Roman" w:hAnsi="Arial" w:cs="Arial"/>
                <w:color w:val="000000"/>
              </w:rPr>
              <w:t>easurement session</w:t>
            </w:r>
            <w:r w:rsidRPr="00F54E3D">
              <w:rPr>
                <w:rFonts w:ascii="Arial" w:eastAsia="Times New Roman" w:hAnsi="Arial" w:cs="Arial"/>
                <w:color w:val="000000"/>
              </w:rPr>
              <w:t xml:space="preserve"> ID</w:t>
            </w:r>
          </w:p>
        </w:tc>
      </w:tr>
      <w:tr w:rsidR="00441BE2" w:rsidRPr="00F54E3D" w14:paraId="2AA22B66" w14:textId="77777777" w:rsidTr="00F54E3D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7" w:type="dxa"/>
          </w:tcPr>
          <w:p w14:paraId="2B60B6A0" w14:textId="59466205" w:rsidR="00441BE2" w:rsidRPr="00F54E3D" w:rsidRDefault="00441BE2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Log</w:t>
            </w:r>
          </w:p>
        </w:tc>
        <w:tc>
          <w:tcPr>
            <w:tcW w:w="3112" w:type="dxa"/>
          </w:tcPr>
          <w:p w14:paraId="384ADA36" w14:textId="09263736" w:rsidR="00441BE2" w:rsidRPr="00F54E3D" w:rsidRDefault="00441BE2" w:rsidP="005100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Type of MSCL-Log</w:t>
            </w:r>
          </w:p>
        </w:tc>
      </w:tr>
      <w:tr w:rsidR="00441BE2" w:rsidRPr="00F54E3D" w14:paraId="6A138A60" w14:textId="77777777" w:rsidTr="00F54E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7" w:type="dxa"/>
            <w:hideMark/>
          </w:tcPr>
          <w:p w14:paraId="2A67C378" w14:textId="310350BC" w:rsidR="00441BE2" w:rsidRPr="00F54E3D" w:rsidRDefault="00441BE2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Parameter</w:t>
            </w:r>
          </w:p>
        </w:tc>
        <w:tc>
          <w:tcPr>
            <w:tcW w:w="3112" w:type="dxa"/>
            <w:hideMark/>
          </w:tcPr>
          <w:p w14:paraId="69C29D25" w14:textId="0F787221" w:rsidR="00441BE2" w:rsidRPr="00F54E3D" w:rsidRDefault="00441BE2" w:rsidP="003E22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 xml:space="preserve">Name of </w:t>
            </w:r>
            <w:r w:rsidR="003E224C" w:rsidRPr="00F54E3D">
              <w:rPr>
                <w:rFonts w:ascii="Arial" w:eastAsia="Times New Roman" w:hAnsi="Arial" w:cs="Arial"/>
                <w:color w:val="000000"/>
              </w:rPr>
              <w:t>Parameter</w:t>
            </w:r>
          </w:p>
        </w:tc>
      </w:tr>
      <w:tr w:rsidR="00441BE2" w:rsidRPr="00F54E3D" w14:paraId="30D81F0C" w14:textId="77777777" w:rsidTr="00F54E3D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7" w:type="dxa"/>
            <w:hideMark/>
          </w:tcPr>
          <w:p w14:paraId="0AB08156" w14:textId="4F209A6B" w:rsidR="00441BE2" w:rsidRPr="00F54E3D" w:rsidRDefault="00441BE2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Unit</w:t>
            </w:r>
          </w:p>
        </w:tc>
        <w:tc>
          <w:tcPr>
            <w:tcW w:w="3112" w:type="dxa"/>
            <w:hideMark/>
          </w:tcPr>
          <w:p w14:paraId="305E6868" w14:textId="64F9276E" w:rsidR="00441BE2" w:rsidRPr="00F54E3D" w:rsidRDefault="00441BE2" w:rsidP="005100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Unit of parameter</w:t>
            </w:r>
          </w:p>
        </w:tc>
      </w:tr>
      <w:tr w:rsidR="00441BE2" w:rsidRPr="00F54E3D" w14:paraId="141DA86D" w14:textId="77777777" w:rsidTr="00F54E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7" w:type="dxa"/>
          </w:tcPr>
          <w:p w14:paraId="2DAAD795" w14:textId="1C6A4DD4" w:rsidR="00441BE2" w:rsidRPr="00F54E3D" w:rsidRDefault="00441BE2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Explanation</w:t>
            </w:r>
          </w:p>
        </w:tc>
        <w:tc>
          <w:tcPr>
            <w:tcW w:w="3112" w:type="dxa"/>
          </w:tcPr>
          <w:p w14:paraId="0E1D4646" w14:textId="3337C22D" w:rsidR="00441BE2" w:rsidRPr="00F54E3D" w:rsidRDefault="003E224C" w:rsidP="003E22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Additional Information</w:t>
            </w:r>
          </w:p>
        </w:tc>
      </w:tr>
      <w:bookmarkEnd w:id="0"/>
    </w:tbl>
    <w:p w14:paraId="4AABA3A3" w14:textId="27A59773" w:rsidR="00441BE2" w:rsidRDefault="00441BE2">
      <w:pPr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tbl>
      <w:tblPr>
        <w:tblStyle w:val="PlainTable1"/>
        <w:tblW w:w="5274" w:type="dxa"/>
        <w:tblLook w:val="04A0" w:firstRow="1" w:lastRow="0" w:firstColumn="1" w:lastColumn="0" w:noHBand="0" w:noVBand="1"/>
      </w:tblPr>
      <w:tblGrid>
        <w:gridCol w:w="2153"/>
        <w:gridCol w:w="3121"/>
      </w:tblGrid>
      <w:tr w:rsidR="00C34812" w:rsidRPr="00F54E3D" w14:paraId="543AEC55" w14:textId="77777777" w:rsidTr="00F54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4" w:type="dxa"/>
            <w:gridSpan w:val="2"/>
          </w:tcPr>
          <w:p w14:paraId="46B977EF" w14:textId="1420A900" w:rsidR="00C34812" w:rsidRPr="00F54E3D" w:rsidRDefault="00C34812" w:rsidP="00F54E3D">
            <w:pPr>
              <w:rPr>
                <w:rFonts w:ascii="Arial" w:eastAsia="Times New Roman" w:hAnsi="Arial" w:cs="Arial"/>
                <w:b w:val="0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 xml:space="preserve">Calibrated </w:t>
            </w:r>
            <w:r w:rsidR="00F54E3D" w:rsidRPr="00F54E3D">
              <w:rPr>
                <w:rFonts w:ascii="Arial" w:hAnsi="Arial" w:cs="Arial"/>
                <w:lang w:val="en-US"/>
              </w:rPr>
              <w:t>MSCL scans</w:t>
            </w:r>
            <w:r w:rsidRPr="00F54E3D">
              <w:rPr>
                <w:rFonts w:ascii="Arial" w:hAnsi="Arial" w:cs="Arial"/>
                <w:lang w:val="en-US"/>
              </w:rPr>
              <w:t xml:space="preserve"> (41</w:t>
            </w:r>
            <w:r w:rsidR="00F54E3D" w:rsidRPr="00F54E3D">
              <w:rPr>
                <w:rFonts w:ascii="Arial" w:hAnsi="Arial" w:cs="Arial"/>
                <w:lang w:val="en-US"/>
              </w:rPr>
              <w:t xml:space="preserve"> csv/</w:t>
            </w:r>
            <w:r w:rsidRPr="00F54E3D">
              <w:rPr>
                <w:rFonts w:ascii="Arial" w:hAnsi="Arial" w:cs="Arial"/>
                <w:lang w:val="en-US"/>
              </w:rPr>
              <w:t>txt files)</w:t>
            </w:r>
          </w:p>
        </w:tc>
      </w:tr>
      <w:tr w:rsidR="00441BE2" w:rsidRPr="00F54E3D" w14:paraId="18F47F7C" w14:textId="77777777" w:rsidTr="00F54E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3" w:type="dxa"/>
          </w:tcPr>
          <w:p w14:paraId="4A6F92F5" w14:textId="6DF526E5" w:rsidR="00441BE2" w:rsidRPr="00F54E3D" w:rsidRDefault="00441BE2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SECT NUM</w:t>
            </w:r>
          </w:p>
        </w:tc>
        <w:tc>
          <w:tcPr>
            <w:tcW w:w="3121" w:type="dxa"/>
          </w:tcPr>
          <w:p w14:paraId="3565AEED" w14:textId="67DF95DB" w:rsidR="00441BE2" w:rsidRPr="00F54E3D" w:rsidRDefault="00441BE2" w:rsidP="005100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Number of measured sections</w:t>
            </w:r>
          </w:p>
        </w:tc>
      </w:tr>
      <w:tr w:rsidR="00441BE2" w:rsidRPr="00F54E3D" w14:paraId="10F617F0" w14:textId="77777777" w:rsidTr="00F54E3D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3" w:type="dxa"/>
          </w:tcPr>
          <w:p w14:paraId="76CB732A" w14:textId="482C32DA" w:rsidR="00441BE2" w:rsidRPr="00F54E3D" w:rsidRDefault="00441BE2" w:rsidP="00441BE2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SECT DEPTH</w:t>
            </w:r>
          </w:p>
        </w:tc>
        <w:tc>
          <w:tcPr>
            <w:tcW w:w="3121" w:type="dxa"/>
          </w:tcPr>
          <w:p w14:paraId="760DF828" w14:textId="04A6C741" w:rsidR="00441BE2" w:rsidRPr="00F54E3D" w:rsidRDefault="00441BE2" w:rsidP="00F54E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In</w:t>
            </w:r>
            <w:r w:rsidR="003E224C" w:rsidRPr="00F54E3D">
              <w:rPr>
                <w:rFonts w:ascii="Arial" w:eastAsia="Times New Roman" w:hAnsi="Arial" w:cs="Arial"/>
                <w:color w:val="000000"/>
              </w:rPr>
              <w:t>-</w:t>
            </w:r>
            <w:r w:rsidRPr="00F54E3D">
              <w:rPr>
                <w:rFonts w:ascii="Arial" w:eastAsia="Times New Roman" w:hAnsi="Arial" w:cs="Arial"/>
                <w:color w:val="000000"/>
              </w:rPr>
              <w:t>section depth of data points</w:t>
            </w:r>
          </w:p>
        </w:tc>
      </w:tr>
      <w:tr w:rsidR="00441BE2" w:rsidRPr="00F54E3D" w14:paraId="1CBDFA69" w14:textId="77777777" w:rsidTr="00F54E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3" w:type="dxa"/>
            <w:hideMark/>
          </w:tcPr>
          <w:p w14:paraId="4C00F9F9" w14:textId="3751C9DF" w:rsidR="00441BE2" w:rsidRPr="00F54E3D" w:rsidRDefault="00441BE2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CT</w:t>
            </w:r>
          </w:p>
        </w:tc>
        <w:tc>
          <w:tcPr>
            <w:tcW w:w="3121" w:type="dxa"/>
            <w:hideMark/>
          </w:tcPr>
          <w:p w14:paraId="5C82B09A" w14:textId="69AB879D" w:rsidR="00441BE2" w:rsidRPr="00F54E3D" w:rsidRDefault="006C4E43" w:rsidP="005100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Core diameter</w:t>
            </w:r>
          </w:p>
        </w:tc>
      </w:tr>
      <w:tr w:rsidR="00441BE2" w:rsidRPr="00F54E3D" w14:paraId="5FB245FB" w14:textId="77777777" w:rsidTr="00F54E3D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3" w:type="dxa"/>
            <w:hideMark/>
          </w:tcPr>
          <w:p w14:paraId="3F3C484A" w14:textId="4ECC56CB" w:rsidR="00441BE2" w:rsidRPr="00F54E3D" w:rsidRDefault="00441BE2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Den1</w:t>
            </w:r>
          </w:p>
        </w:tc>
        <w:tc>
          <w:tcPr>
            <w:tcW w:w="3121" w:type="dxa"/>
            <w:hideMark/>
          </w:tcPr>
          <w:p w14:paraId="06AE16ED" w14:textId="5120E537" w:rsidR="00441BE2" w:rsidRPr="00F54E3D" w:rsidRDefault="006C4E43" w:rsidP="005100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Density log</w:t>
            </w:r>
          </w:p>
        </w:tc>
      </w:tr>
      <w:tr w:rsidR="00441BE2" w:rsidRPr="00F54E3D" w14:paraId="4CF4BBE0" w14:textId="77777777" w:rsidTr="00F54E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3" w:type="dxa"/>
            <w:hideMark/>
          </w:tcPr>
          <w:p w14:paraId="55339DC0" w14:textId="3E029B85" w:rsidR="00441BE2" w:rsidRPr="00F54E3D" w:rsidRDefault="00441BE2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MS1</w:t>
            </w:r>
          </w:p>
        </w:tc>
        <w:tc>
          <w:tcPr>
            <w:tcW w:w="3121" w:type="dxa"/>
            <w:hideMark/>
          </w:tcPr>
          <w:p w14:paraId="3837BA59" w14:textId="6D1E6E98" w:rsidR="00441BE2" w:rsidRPr="00F54E3D" w:rsidRDefault="006C4E43" w:rsidP="005100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Magnetic susceptibility log</w:t>
            </w:r>
          </w:p>
        </w:tc>
      </w:tr>
      <w:tr w:rsidR="00441BE2" w:rsidRPr="00F54E3D" w14:paraId="13E1156E" w14:textId="77777777" w:rsidTr="00F54E3D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3" w:type="dxa"/>
            <w:hideMark/>
          </w:tcPr>
          <w:p w14:paraId="63D86E85" w14:textId="5841DE67" w:rsidR="00441BE2" w:rsidRPr="00F54E3D" w:rsidRDefault="00441BE2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NGAM</w:t>
            </w:r>
          </w:p>
        </w:tc>
        <w:tc>
          <w:tcPr>
            <w:tcW w:w="3121" w:type="dxa"/>
            <w:hideMark/>
          </w:tcPr>
          <w:p w14:paraId="0114BE9C" w14:textId="0185DFF6" w:rsidR="00441BE2" w:rsidRPr="00F54E3D" w:rsidRDefault="006C4E43" w:rsidP="005100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Natural gamma radiation log</w:t>
            </w:r>
          </w:p>
        </w:tc>
      </w:tr>
    </w:tbl>
    <w:p w14:paraId="3DFC61F8" w14:textId="77777777" w:rsidR="00441BE2" w:rsidRDefault="00441BE2">
      <w:pPr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p w14:paraId="63F58E9D" w14:textId="79AC4EAF" w:rsidR="00A36855" w:rsidRDefault="00A36855">
      <w:pPr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tbl>
      <w:tblPr>
        <w:tblStyle w:val="PlainTable1"/>
        <w:tblW w:w="5261" w:type="dxa"/>
        <w:tblLook w:val="04A0" w:firstRow="1" w:lastRow="0" w:firstColumn="1" w:lastColumn="0" w:noHBand="0" w:noVBand="1"/>
      </w:tblPr>
      <w:tblGrid>
        <w:gridCol w:w="2148"/>
        <w:gridCol w:w="3113"/>
      </w:tblGrid>
      <w:tr w:rsidR="00C34812" w:rsidRPr="00F54E3D" w14:paraId="4F7D7B04" w14:textId="77777777" w:rsidTr="005574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1" w:type="dxa"/>
            <w:gridSpan w:val="2"/>
          </w:tcPr>
          <w:p w14:paraId="4D8DAEF3" w14:textId="28A8060C" w:rsidR="00C34812" w:rsidRPr="00F54E3D" w:rsidRDefault="00C34812" w:rsidP="003E224C">
            <w:pPr>
              <w:jc w:val="center"/>
              <w:rPr>
                <w:rFonts w:ascii="Arial" w:eastAsia="Times New Roman" w:hAnsi="Arial" w:cs="Arial"/>
                <w:b w:val="0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 xml:space="preserve">Combined </w:t>
            </w:r>
            <w:r w:rsidR="003E224C" w:rsidRPr="00F54E3D">
              <w:rPr>
                <w:rFonts w:ascii="Arial" w:hAnsi="Arial" w:cs="Arial"/>
                <w:lang w:val="en-US"/>
              </w:rPr>
              <w:t>cleaned</w:t>
            </w:r>
            <w:r w:rsidRPr="00F54E3D">
              <w:rPr>
                <w:rFonts w:ascii="Arial" w:hAnsi="Arial" w:cs="Arial"/>
                <w:lang w:val="en-US"/>
              </w:rPr>
              <w:t xml:space="preserve"> MSCL-Data (1 csv/txt file)</w:t>
            </w:r>
          </w:p>
        </w:tc>
      </w:tr>
      <w:tr w:rsidR="00A36855" w:rsidRPr="00F54E3D" w14:paraId="67626F13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15192D26" w14:textId="5DAF8170" w:rsidR="00A36855" w:rsidRPr="00F54E3D" w:rsidRDefault="003E224C" w:rsidP="00A36855">
            <w:pPr>
              <w:rPr>
                <w:rFonts w:ascii="Arial" w:eastAsia="Times New Roman" w:hAnsi="Arial" w:cs="Arial"/>
                <w:bCs w:val="0"/>
                <w:color w:val="000000"/>
              </w:rPr>
            </w:pPr>
            <w:proofErr w:type="spellStart"/>
            <w:r w:rsidRPr="00F54E3D">
              <w:rPr>
                <w:rFonts w:ascii="Arial" w:hAnsi="Arial" w:cs="Arial"/>
                <w:bCs w:val="0"/>
              </w:rPr>
              <w:t>Composite_depth</w:t>
            </w:r>
            <w:proofErr w:type="spellEnd"/>
            <w:r w:rsidRPr="00F54E3D">
              <w:rPr>
                <w:rFonts w:ascii="Arial" w:hAnsi="Arial" w:cs="Arial"/>
                <w:bCs w:val="0"/>
              </w:rPr>
              <w:t xml:space="preserve"> </w:t>
            </w:r>
          </w:p>
        </w:tc>
        <w:tc>
          <w:tcPr>
            <w:tcW w:w="3113" w:type="dxa"/>
          </w:tcPr>
          <w:p w14:paraId="01E5C926" w14:textId="3687B4EB" w:rsidR="00A36855" w:rsidRPr="00F54E3D" w:rsidRDefault="00A36855" w:rsidP="00A368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</w:rPr>
              <w:t>Corrected composited total depth</w:t>
            </w:r>
          </w:p>
        </w:tc>
      </w:tr>
      <w:tr w:rsidR="00A36855" w:rsidRPr="00F54E3D" w14:paraId="345091F8" w14:textId="77777777" w:rsidTr="005100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1ECE49DB" w14:textId="14B19968" w:rsidR="00A36855" w:rsidRPr="00F54E3D" w:rsidRDefault="00A36855" w:rsidP="00A36855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SECT NUM_MC</w:t>
            </w:r>
          </w:p>
        </w:tc>
        <w:tc>
          <w:tcPr>
            <w:tcW w:w="3113" w:type="dxa"/>
          </w:tcPr>
          <w:p w14:paraId="6AF42C33" w14:textId="7262178B" w:rsidR="00A36855" w:rsidRPr="00F54E3D" w:rsidRDefault="00A36855" w:rsidP="00A368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</w:rPr>
              <w:t>The number of measured sections starts at 1 at the beginning of each measurement session.</w:t>
            </w:r>
          </w:p>
        </w:tc>
      </w:tr>
      <w:tr w:rsidR="00A36855" w:rsidRPr="00F54E3D" w14:paraId="6A469316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11FCB13C" w14:textId="77777777" w:rsidR="00A36855" w:rsidRPr="00F54E3D" w:rsidRDefault="00A36855" w:rsidP="00A36855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SECT DEPTH</w:t>
            </w:r>
          </w:p>
        </w:tc>
        <w:tc>
          <w:tcPr>
            <w:tcW w:w="3113" w:type="dxa"/>
          </w:tcPr>
          <w:p w14:paraId="262811FB" w14:textId="50FCC1D7" w:rsidR="00A36855" w:rsidRPr="00F54E3D" w:rsidRDefault="00A36855" w:rsidP="00A368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In</w:t>
            </w:r>
            <w:r w:rsidR="003E224C" w:rsidRPr="00F54E3D">
              <w:rPr>
                <w:rFonts w:ascii="Arial" w:eastAsia="Times New Roman" w:hAnsi="Arial" w:cs="Arial"/>
                <w:color w:val="000000"/>
              </w:rPr>
              <w:t>-</w:t>
            </w:r>
            <w:r w:rsidRPr="00F54E3D">
              <w:rPr>
                <w:rFonts w:ascii="Arial" w:eastAsia="Times New Roman" w:hAnsi="Arial" w:cs="Arial"/>
                <w:color w:val="000000"/>
              </w:rPr>
              <w:t>section depth of measured data points</w:t>
            </w:r>
          </w:p>
        </w:tc>
      </w:tr>
      <w:tr w:rsidR="00A36855" w:rsidRPr="00F54E3D" w14:paraId="294651E5" w14:textId="77777777" w:rsidTr="005100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  <w:hideMark/>
          </w:tcPr>
          <w:p w14:paraId="3085A915" w14:textId="77777777" w:rsidR="00A36855" w:rsidRPr="00F54E3D" w:rsidRDefault="00A36855" w:rsidP="00A36855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CT</w:t>
            </w:r>
          </w:p>
        </w:tc>
        <w:tc>
          <w:tcPr>
            <w:tcW w:w="3113" w:type="dxa"/>
            <w:hideMark/>
          </w:tcPr>
          <w:p w14:paraId="12B4484C" w14:textId="77777777" w:rsidR="00A36855" w:rsidRPr="00F54E3D" w:rsidRDefault="00A36855" w:rsidP="00A368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Core diameter</w:t>
            </w:r>
          </w:p>
        </w:tc>
      </w:tr>
      <w:tr w:rsidR="00A36855" w:rsidRPr="00F54E3D" w14:paraId="48CA49ED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  <w:hideMark/>
          </w:tcPr>
          <w:p w14:paraId="09C08035" w14:textId="77777777" w:rsidR="00A36855" w:rsidRPr="00F54E3D" w:rsidRDefault="00A36855" w:rsidP="00A36855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lastRenderedPageBreak/>
              <w:t>Den1</w:t>
            </w:r>
          </w:p>
        </w:tc>
        <w:tc>
          <w:tcPr>
            <w:tcW w:w="3113" w:type="dxa"/>
            <w:hideMark/>
          </w:tcPr>
          <w:p w14:paraId="390325B4" w14:textId="77777777" w:rsidR="00A36855" w:rsidRPr="00F54E3D" w:rsidRDefault="00A36855" w:rsidP="00A368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Density log</w:t>
            </w:r>
          </w:p>
        </w:tc>
      </w:tr>
      <w:tr w:rsidR="00A36855" w:rsidRPr="00F54E3D" w14:paraId="42B7782A" w14:textId="77777777" w:rsidTr="005100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  <w:hideMark/>
          </w:tcPr>
          <w:p w14:paraId="1382D348" w14:textId="77777777" w:rsidR="00A36855" w:rsidRPr="00F54E3D" w:rsidRDefault="00A36855" w:rsidP="00A36855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MS1</w:t>
            </w:r>
          </w:p>
        </w:tc>
        <w:tc>
          <w:tcPr>
            <w:tcW w:w="3113" w:type="dxa"/>
            <w:hideMark/>
          </w:tcPr>
          <w:p w14:paraId="1CF01DE4" w14:textId="77777777" w:rsidR="00A36855" w:rsidRPr="00F54E3D" w:rsidRDefault="00A36855" w:rsidP="00A368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Magnetic susceptibility log</w:t>
            </w:r>
          </w:p>
        </w:tc>
      </w:tr>
      <w:tr w:rsidR="00A36855" w:rsidRPr="00F54E3D" w14:paraId="1FD3ADC0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  <w:hideMark/>
          </w:tcPr>
          <w:p w14:paraId="1389AFEA" w14:textId="77777777" w:rsidR="00A36855" w:rsidRPr="00F54E3D" w:rsidRDefault="00A36855" w:rsidP="00A36855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NGAM</w:t>
            </w:r>
          </w:p>
        </w:tc>
        <w:tc>
          <w:tcPr>
            <w:tcW w:w="3113" w:type="dxa"/>
            <w:hideMark/>
          </w:tcPr>
          <w:p w14:paraId="242E5084" w14:textId="77777777" w:rsidR="00A36855" w:rsidRPr="00F54E3D" w:rsidRDefault="00A36855" w:rsidP="00A368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Natural gamma radiation log</w:t>
            </w:r>
          </w:p>
        </w:tc>
      </w:tr>
      <w:tr w:rsidR="00A36855" w:rsidRPr="00F54E3D" w14:paraId="7849C7DF" w14:textId="77777777" w:rsidTr="005100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09945DBB" w14:textId="2E56AC92" w:rsidR="00A36855" w:rsidRPr="00F54E3D" w:rsidRDefault="003E224C" w:rsidP="00A36855">
            <w:pPr>
              <w:rPr>
                <w:rFonts w:ascii="Arial" w:hAnsi="Arial" w:cs="Arial"/>
                <w:bCs w:val="0"/>
                <w:lang w:val="en-US"/>
              </w:rPr>
            </w:pPr>
            <w:proofErr w:type="spellStart"/>
            <w:r w:rsidRPr="00F54E3D">
              <w:rPr>
                <w:rFonts w:ascii="Arial" w:hAnsi="Arial" w:cs="Arial"/>
                <w:bCs w:val="0"/>
              </w:rPr>
              <w:t>C</w:t>
            </w:r>
            <w:r w:rsidR="00A36855" w:rsidRPr="00F54E3D">
              <w:rPr>
                <w:rFonts w:ascii="Arial" w:hAnsi="Arial" w:cs="Arial"/>
                <w:bCs w:val="0"/>
              </w:rPr>
              <w:t>ore_quality</w:t>
            </w:r>
            <w:proofErr w:type="spellEnd"/>
          </w:p>
        </w:tc>
        <w:tc>
          <w:tcPr>
            <w:tcW w:w="3113" w:type="dxa"/>
          </w:tcPr>
          <w:p w14:paraId="1BDC94EB" w14:textId="2749F2BE" w:rsidR="00A36855" w:rsidRPr="00F54E3D" w:rsidRDefault="00A36855" w:rsidP="00A368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</w:rPr>
              <w:t xml:space="preserve">Quality of recovered sediment </w:t>
            </w:r>
          </w:p>
        </w:tc>
      </w:tr>
      <w:tr w:rsidR="00A36855" w:rsidRPr="00F54E3D" w14:paraId="3BE37AA7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56A2D190" w14:textId="227AEDED" w:rsidR="00A36855" w:rsidRPr="00F54E3D" w:rsidRDefault="003E224C" w:rsidP="00A36855">
            <w:pPr>
              <w:rPr>
                <w:rFonts w:ascii="Arial" w:hAnsi="Arial" w:cs="Arial"/>
                <w:bCs w:val="0"/>
                <w:lang w:val="en-US"/>
              </w:rPr>
            </w:pPr>
            <w:r w:rsidRPr="00F54E3D">
              <w:rPr>
                <w:rFonts w:ascii="Arial" w:hAnsi="Arial" w:cs="Arial"/>
                <w:bCs w:val="0"/>
              </w:rPr>
              <w:t>L</w:t>
            </w:r>
            <w:r w:rsidR="00A36855" w:rsidRPr="00F54E3D">
              <w:rPr>
                <w:rFonts w:ascii="Arial" w:hAnsi="Arial" w:cs="Arial"/>
                <w:bCs w:val="0"/>
              </w:rPr>
              <w:t>ithology</w:t>
            </w:r>
          </w:p>
        </w:tc>
        <w:tc>
          <w:tcPr>
            <w:tcW w:w="3113" w:type="dxa"/>
          </w:tcPr>
          <w:p w14:paraId="3F4E5A1A" w14:textId="6BD0C5D2" w:rsidR="00A36855" w:rsidRPr="00F54E3D" w:rsidRDefault="00A36855" w:rsidP="00A368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</w:rPr>
              <w:t>Lithology type of sediment</w:t>
            </w:r>
          </w:p>
        </w:tc>
      </w:tr>
      <w:tr w:rsidR="00A36855" w:rsidRPr="00F54E3D" w14:paraId="1F5F568F" w14:textId="77777777" w:rsidTr="005100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7632BCA7" w14:textId="320C2FED" w:rsidR="00A36855" w:rsidRPr="00F54E3D" w:rsidRDefault="00AC174E" w:rsidP="00A36855">
            <w:pPr>
              <w:rPr>
                <w:rFonts w:ascii="Arial" w:hAnsi="Arial" w:cs="Arial"/>
                <w:bCs w:val="0"/>
                <w:lang w:val="en-US"/>
              </w:rPr>
            </w:pPr>
            <w:proofErr w:type="spellStart"/>
            <w:r w:rsidRPr="00F54E3D">
              <w:rPr>
                <w:rFonts w:ascii="Arial" w:hAnsi="Arial" w:cs="Arial"/>
                <w:bCs w:val="0"/>
              </w:rPr>
              <w:t>M</w:t>
            </w:r>
            <w:r w:rsidR="00A36855" w:rsidRPr="00F54E3D">
              <w:rPr>
                <w:rFonts w:ascii="Arial" w:hAnsi="Arial" w:cs="Arial"/>
                <w:bCs w:val="0"/>
              </w:rPr>
              <w:t>es_ID</w:t>
            </w:r>
            <w:proofErr w:type="spellEnd"/>
          </w:p>
        </w:tc>
        <w:tc>
          <w:tcPr>
            <w:tcW w:w="3113" w:type="dxa"/>
          </w:tcPr>
          <w:p w14:paraId="137C373A" w14:textId="615BC92F" w:rsidR="00A36855" w:rsidRPr="00F54E3D" w:rsidRDefault="00A36855" w:rsidP="00A368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</w:rPr>
              <w:t>Measurement session id</w:t>
            </w:r>
          </w:p>
        </w:tc>
      </w:tr>
      <w:tr w:rsidR="00A36855" w:rsidRPr="00F54E3D" w14:paraId="000ADCD8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3A4DE101" w14:textId="3B44624B" w:rsidR="00A36855" w:rsidRPr="00F54E3D" w:rsidRDefault="00AC174E" w:rsidP="00A36855">
            <w:pPr>
              <w:rPr>
                <w:rFonts w:ascii="Arial" w:hAnsi="Arial" w:cs="Arial"/>
                <w:bCs w:val="0"/>
                <w:lang w:val="en-US"/>
              </w:rPr>
            </w:pPr>
            <w:proofErr w:type="spellStart"/>
            <w:r w:rsidRPr="00F54E3D">
              <w:rPr>
                <w:rFonts w:ascii="Arial" w:hAnsi="Arial" w:cs="Arial"/>
                <w:bCs w:val="0"/>
              </w:rPr>
              <w:t>S</w:t>
            </w:r>
            <w:r w:rsidR="00A36855" w:rsidRPr="00F54E3D">
              <w:rPr>
                <w:rFonts w:ascii="Arial" w:hAnsi="Arial" w:cs="Arial"/>
                <w:bCs w:val="0"/>
              </w:rPr>
              <w:t>ection_ID</w:t>
            </w:r>
            <w:proofErr w:type="spellEnd"/>
          </w:p>
        </w:tc>
        <w:tc>
          <w:tcPr>
            <w:tcW w:w="3113" w:type="dxa"/>
          </w:tcPr>
          <w:p w14:paraId="58BDAFB7" w14:textId="371FEDF5" w:rsidR="00A36855" w:rsidRPr="00F54E3D" w:rsidRDefault="003E224C" w:rsidP="00A368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</w:rPr>
              <w:t>Id of the m</w:t>
            </w:r>
            <w:r w:rsidR="00A36855" w:rsidRPr="00F54E3D">
              <w:rPr>
                <w:rFonts w:ascii="Arial" w:hAnsi="Arial" w:cs="Arial"/>
              </w:rPr>
              <w:t>easured core section</w:t>
            </w:r>
          </w:p>
        </w:tc>
      </w:tr>
    </w:tbl>
    <w:p w14:paraId="15DA54C2" w14:textId="48FF0070" w:rsidR="006C4E43" w:rsidRDefault="006C4E43">
      <w:pPr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tbl>
      <w:tblPr>
        <w:tblStyle w:val="PlainTable1"/>
        <w:tblW w:w="5261" w:type="dxa"/>
        <w:tblLook w:val="04A0" w:firstRow="1" w:lastRow="0" w:firstColumn="1" w:lastColumn="0" w:noHBand="0" w:noVBand="1"/>
      </w:tblPr>
      <w:tblGrid>
        <w:gridCol w:w="2148"/>
        <w:gridCol w:w="3113"/>
      </w:tblGrid>
      <w:tr w:rsidR="00C34812" w:rsidRPr="00F54E3D" w14:paraId="454FC6B0" w14:textId="77777777" w:rsidTr="00277F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1" w:type="dxa"/>
            <w:gridSpan w:val="2"/>
          </w:tcPr>
          <w:p w14:paraId="3BCD129C" w14:textId="118D6DD8" w:rsidR="00C34812" w:rsidRPr="00F54E3D" w:rsidRDefault="00C34812" w:rsidP="00C34812">
            <w:pPr>
              <w:jc w:val="center"/>
              <w:rPr>
                <w:rFonts w:ascii="Arial" w:eastAsia="Times New Roman" w:hAnsi="Arial" w:cs="Arial"/>
                <w:b w:val="0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Combined MSCL-calibration data (1 csv/txt file)</w:t>
            </w:r>
          </w:p>
        </w:tc>
      </w:tr>
      <w:tr w:rsidR="00A36855" w:rsidRPr="00F54E3D" w14:paraId="3A4E62FA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60B71ED9" w14:textId="77777777" w:rsidR="00A36855" w:rsidRPr="00F54E3D" w:rsidRDefault="00A36855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SECT NUM_MC</w:t>
            </w:r>
          </w:p>
        </w:tc>
        <w:tc>
          <w:tcPr>
            <w:tcW w:w="3113" w:type="dxa"/>
          </w:tcPr>
          <w:p w14:paraId="6C2749FD" w14:textId="0FBBAC37" w:rsidR="00A36855" w:rsidRPr="00F54E3D" w:rsidRDefault="00A36855" w:rsidP="005100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</w:rPr>
              <w:t>Cal = calibration section</w:t>
            </w:r>
          </w:p>
        </w:tc>
      </w:tr>
      <w:tr w:rsidR="00A36855" w:rsidRPr="00F54E3D" w14:paraId="0966B836" w14:textId="77777777" w:rsidTr="005100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6C37D23B" w14:textId="77777777" w:rsidR="00A36855" w:rsidRPr="00F54E3D" w:rsidRDefault="00A36855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SECT DEPTH</w:t>
            </w:r>
          </w:p>
        </w:tc>
        <w:tc>
          <w:tcPr>
            <w:tcW w:w="3113" w:type="dxa"/>
          </w:tcPr>
          <w:p w14:paraId="3489113A" w14:textId="0BA539E3" w:rsidR="00A36855" w:rsidRPr="00F54E3D" w:rsidRDefault="00A36855" w:rsidP="005100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In</w:t>
            </w:r>
            <w:r w:rsidR="003E224C" w:rsidRPr="00F54E3D">
              <w:rPr>
                <w:rFonts w:ascii="Arial" w:eastAsia="Times New Roman" w:hAnsi="Arial" w:cs="Arial"/>
                <w:color w:val="000000"/>
              </w:rPr>
              <w:t>-</w:t>
            </w:r>
            <w:r w:rsidRPr="00F54E3D">
              <w:rPr>
                <w:rFonts w:ascii="Arial" w:eastAsia="Times New Roman" w:hAnsi="Arial" w:cs="Arial"/>
                <w:color w:val="000000"/>
              </w:rPr>
              <w:t>section depth of measured data points</w:t>
            </w:r>
          </w:p>
        </w:tc>
      </w:tr>
      <w:tr w:rsidR="00A36855" w:rsidRPr="00F54E3D" w14:paraId="53191BF6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  <w:hideMark/>
          </w:tcPr>
          <w:p w14:paraId="44B5B6CD" w14:textId="77777777" w:rsidR="00A36855" w:rsidRPr="00F54E3D" w:rsidRDefault="00A36855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CT</w:t>
            </w:r>
          </w:p>
        </w:tc>
        <w:tc>
          <w:tcPr>
            <w:tcW w:w="3113" w:type="dxa"/>
            <w:hideMark/>
          </w:tcPr>
          <w:p w14:paraId="0A329F62" w14:textId="77777777" w:rsidR="00A36855" w:rsidRPr="00F54E3D" w:rsidRDefault="00A36855" w:rsidP="005100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Core diameter</w:t>
            </w:r>
          </w:p>
        </w:tc>
      </w:tr>
      <w:tr w:rsidR="00A36855" w:rsidRPr="00F54E3D" w14:paraId="30A84E9E" w14:textId="77777777" w:rsidTr="005100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  <w:hideMark/>
          </w:tcPr>
          <w:p w14:paraId="05529066" w14:textId="77777777" w:rsidR="00A36855" w:rsidRPr="00F54E3D" w:rsidRDefault="00A36855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Den1</w:t>
            </w:r>
          </w:p>
        </w:tc>
        <w:tc>
          <w:tcPr>
            <w:tcW w:w="3113" w:type="dxa"/>
            <w:hideMark/>
          </w:tcPr>
          <w:p w14:paraId="4B7A5F56" w14:textId="77777777" w:rsidR="00A36855" w:rsidRPr="00F54E3D" w:rsidRDefault="00A36855" w:rsidP="005100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Density log</w:t>
            </w:r>
          </w:p>
        </w:tc>
      </w:tr>
      <w:tr w:rsidR="00A36855" w:rsidRPr="00F54E3D" w14:paraId="08AAAB5A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  <w:hideMark/>
          </w:tcPr>
          <w:p w14:paraId="43DCDE36" w14:textId="77777777" w:rsidR="00A36855" w:rsidRPr="00F54E3D" w:rsidRDefault="00A36855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MS1</w:t>
            </w:r>
          </w:p>
        </w:tc>
        <w:tc>
          <w:tcPr>
            <w:tcW w:w="3113" w:type="dxa"/>
            <w:hideMark/>
          </w:tcPr>
          <w:p w14:paraId="0B459D28" w14:textId="77777777" w:rsidR="00A36855" w:rsidRPr="00F54E3D" w:rsidRDefault="00A36855" w:rsidP="005100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Magnetic susceptibility log</w:t>
            </w:r>
          </w:p>
        </w:tc>
      </w:tr>
      <w:tr w:rsidR="00A36855" w:rsidRPr="00F54E3D" w14:paraId="6CF4F842" w14:textId="77777777" w:rsidTr="005100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  <w:hideMark/>
          </w:tcPr>
          <w:p w14:paraId="167C486E" w14:textId="77777777" w:rsidR="00A36855" w:rsidRPr="00F54E3D" w:rsidRDefault="00A36855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NGAM</w:t>
            </w:r>
          </w:p>
        </w:tc>
        <w:tc>
          <w:tcPr>
            <w:tcW w:w="3113" w:type="dxa"/>
            <w:hideMark/>
          </w:tcPr>
          <w:p w14:paraId="38F3684C" w14:textId="77777777" w:rsidR="00A36855" w:rsidRPr="00F54E3D" w:rsidRDefault="00A36855" w:rsidP="005100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Natural gamma radiation log</w:t>
            </w:r>
          </w:p>
        </w:tc>
      </w:tr>
      <w:tr w:rsidR="00A36855" w:rsidRPr="00F54E3D" w14:paraId="2A975813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02F6FC60" w14:textId="251ADA2D" w:rsidR="00A36855" w:rsidRPr="00F54E3D" w:rsidRDefault="00AC174E" w:rsidP="00510006">
            <w:pPr>
              <w:rPr>
                <w:rFonts w:ascii="Arial" w:hAnsi="Arial" w:cs="Arial"/>
                <w:bCs w:val="0"/>
                <w:lang w:val="en-US"/>
              </w:rPr>
            </w:pPr>
            <w:proofErr w:type="spellStart"/>
            <w:r w:rsidRPr="00F54E3D">
              <w:rPr>
                <w:rFonts w:ascii="Arial" w:hAnsi="Arial" w:cs="Arial"/>
                <w:bCs w:val="0"/>
              </w:rPr>
              <w:t>M</w:t>
            </w:r>
            <w:r w:rsidR="00A36855" w:rsidRPr="00F54E3D">
              <w:rPr>
                <w:rFonts w:ascii="Arial" w:hAnsi="Arial" w:cs="Arial"/>
                <w:bCs w:val="0"/>
              </w:rPr>
              <w:t>es_ID</w:t>
            </w:r>
            <w:proofErr w:type="spellEnd"/>
          </w:p>
        </w:tc>
        <w:tc>
          <w:tcPr>
            <w:tcW w:w="3113" w:type="dxa"/>
          </w:tcPr>
          <w:p w14:paraId="583CABCA" w14:textId="77777777" w:rsidR="00A36855" w:rsidRPr="00F54E3D" w:rsidRDefault="00A36855" w:rsidP="005100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</w:rPr>
              <w:t>Measurement session id</w:t>
            </w:r>
          </w:p>
        </w:tc>
      </w:tr>
    </w:tbl>
    <w:p w14:paraId="722CC8C1" w14:textId="5BEABECB" w:rsidR="006C4E43" w:rsidRDefault="006C4E43">
      <w:pPr>
        <w:rPr>
          <w:rFonts w:ascii="MyriadPro-Regular" w:hAnsi="MyriadPro-Regular" w:cs="MyriadPro-Regular"/>
          <w:kern w:val="0"/>
          <w:sz w:val="24"/>
          <w:szCs w:val="24"/>
        </w:rPr>
      </w:pPr>
    </w:p>
    <w:tbl>
      <w:tblPr>
        <w:tblStyle w:val="PlainTable1"/>
        <w:tblW w:w="5261" w:type="dxa"/>
        <w:tblLook w:val="04A0" w:firstRow="1" w:lastRow="0" w:firstColumn="1" w:lastColumn="0" w:noHBand="0" w:noVBand="1"/>
      </w:tblPr>
      <w:tblGrid>
        <w:gridCol w:w="2148"/>
        <w:gridCol w:w="3113"/>
      </w:tblGrid>
      <w:tr w:rsidR="004901FD" w:rsidRPr="00F54E3D" w14:paraId="7A7D6211" w14:textId="77777777" w:rsidTr="009D66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1" w:type="dxa"/>
            <w:gridSpan w:val="2"/>
          </w:tcPr>
          <w:p w14:paraId="76A030CF" w14:textId="57A66762" w:rsidR="004901FD" w:rsidRPr="00F54E3D" w:rsidRDefault="004901FD" w:rsidP="004901FD">
            <w:pPr>
              <w:jc w:val="center"/>
              <w:rPr>
                <w:rFonts w:ascii="Arial" w:eastAsia="Times New Roman" w:hAnsi="Arial" w:cs="Arial"/>
                <w:b w:val="0"/>
                <w:color w:val="000000"/>
              </w:rPr>
            </w:pPr>
            <w:r w:rsidRPr="00F54E3D">
              <w:rPr>
                <w:rFonts w:ascii="Arial" w:hAnsi="Arial" w:cs="Arial"/>
              </w:rPr>
              <w:t xml:space="preserve">Core quality </w:t>
            </w:r>
            <w:r w:rsidRPr="00F54E3D">
              <w:rPr>
                <w:rFonts w:ascii="Arial" w:hAnsi="Arial" w:cs="Arial"/>
                <w:lang w:val="en-US"/>
              </w:rPr>
              <w:t>(1 csv/txt file)</w:t>
            </w:r>
          </w:p>
        </w:tc>
      </w:tr>
      <w:tr w:rsidR="0024466F" w:rsidRPr="00F54E3D" w14:paraId="1B232B4B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284B5252" w14:textId="0B053068" w:rsidR="0024466F" w:rsidRPr="00F54E3D" w:rsidRDefault="003E224C" w:rsidP="00510006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hAnsi="Arial" w:cs="Arial"/>
                <w:bCs w:val="0"/>
              </w:rPr>
              <w:t>S</w:t>
            </w:r>
            <w:r w:rsidR="0024466F" w:rsidRPr="00F54E3D">
              <w:rPr>
                <w:rFonts w:ascii="Arial" w:hAnsi="Arial" w:cs="Arial"/>
                <w:bCs w:val="0"/>
              </w:rPr>
              <w:t>ection_ID</w:t>
            </w:r>
            <w:proofErr w:type="spellEnd"/>
          </w:p>
        </w:tc>
        <w:tc>
          <w:tcPr>
            <w:tcW w:w="3113" w:type="dxa"/>
          </w:tcPr>
          <w:p w14:paraId="6CA1ED8D" w14:textId="19FA0E2D" w:rsidR="0024466F" w:rsidRPr="00F54E3D" w:rsidRDefault="0024466F" w:rsidP="005100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</w:rPr>
              <w:t>Core section</w:t>
            </w:r>
          </w:p>
        </w:tc>
      </w:tr>
      <w:tr w:rsidR="0024466F" w:rsidRPr="00F54E3D" w14:paraId="7B68A8A8" w14:textId="77777777" w:rsidTr="005100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2F409378" w14:textId="14C2453E" w:rsidR="0024466F" w:rsidRPr="00F54E3D" w:rsidRDefault="0024466F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Top section depth</w:t>
            </w:r>
          </w:p>
        </w:tc>
        <w:tc>
          <w:tcPr>
            <w:tcW w:w="3113" w:type="dxa"/>
          </w:tcPr>
          <w:p w14:paraId="5B663769" w14:textId="1666D7BA" w:rsidR="0024466F" w:rsidRPr="00F54E3D" w:rsidRDefault="0024466F" w:rsidP="005100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Top section depth of interval</w:t>
            </w:r>
          </w:p>
        </w:tc>
      </w:tr>
      <w:tr w:rsidR="0024466F" w:rsidRPr="00F54E3D" w14:paraId="223EEB3F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0089C0DC" w14:textId="6EAEA6A2" w:rsidR="0024466F" w:rsidRPr="00F54E3D" w:rsidRDefault="0024466F" w:rsidP="0024466F">
            <w:pPr>
              <w:rPr>
                <w:rFonts w:ascii="Arial" w:hAnsi="Arial" w:cs="Arial"/>
                <w:lang w:val="en-US"/>
              </w:rPr>
            </w:pPr>
            <w:r w:rsidRPr="00F54E3D">
              <w:rPr>
                <w:rFonts w:ascii="Arial" w:hAnsi="Arial" w:cs="Arial"/>
                <w:lang w:val="en-US"/>
              </w:rPr>
              <w:t>Bottom section depth</w:t>
            </w:r>
          </w:p>
        </w:tc>
        <w:tc>
          <w:tcPr>
            <w:tcW w:w="3113" w:type="dxa"/>
          </w:tcPr>
          <w:p w14:paraId="3FB873CA" w14:textId="1906D38F" w:rsidR="0024466F" w:rsidRPr="00F54E3D" w:rsidRDefault="0024466F" w:rsidP="002446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Bottom section depth of interval</w:t>
            </w:r>
          </w:p>
        </w:tc>
      </w:tr>
      <w:tr w:rsidR="00C34812" w:rsidRPr="00F54E3D" w14:paraId="5269B069" w14:textId="77777777" w:rsidTr="005100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  <w:hideMark/>
          </w:tcPr>
          <w:p w14:paraId="791B3C59" w14:textId="29E3267B" w:rsidR="00C34812" w:rsidRPr="00F54E3D" w:rsidRDefault="003E224C" w:rsidP="00C34812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hAnsi="Arial" w:cs="Arial"/>
                <w:bCs w:val="0"/>
              </w:rPr>
              <w:t>C</w:t>
            </w:r>
            <w:r w:rsidR="00C34812" w:rsidRPr="00F54E3D">
              <w:rPr>
                <w:rFonts w:ascii="Arial" w:hAnsi="Arial" w:cs="Arial"/>
                <w:bCs w:val="0"/>
              </w:rPr>
              <w:t>ore_quality</w:t>
            </w:r>
            <w:proofErr w:type="spellEnd"/>
          </w:p>
        </w:tc>
        <w:tc>
          <w:tcPr>
            <w:tcW w:w="3113" w:type="dxa"/>
            <w:hideMark/>
          </w:tcPr>
          <w:p w14:paraId="24E72456" w14:textId="0D6E8C98" w:rsidR="00C34812" w:rsidRPr="00F54E3D" w:rsidRDefault="00C34812" w:rsidP="00C348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</w:rPr>
              <w:t xml:space="preserve">Quality of recovered sediment </w:t>
            </w:r>
          </w:p>
        </w:tc>
      </w:tr>
    </w:tbl>
    <w:p w14:paraId="54A7319C" w14:textId="77777777" w:rsidR="0024466F" w:rsidRDefault="0024466F">
      <w:pPr>
        <w:rPr>
          <w:rFonts w:ascii="MyriadPro-Regular" w:hAnsi="MyriadPro-Regular" w:cs="MyriadPro-Regular"/>
          <w:kern w:val="0"/>
          <w:sz w:val="24"/>
          <w:szCs w:val="24"/>
        </w:rPr>
      </w:pPr>
    </w:p>
    <w:p w14:paraId="67230398" w14:textId="71DA5A11" w:rsidR="0024466F" w:rsidRPr="00C34812" w:rsidRDefault="0024466F">
      <w:pPr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tbl>
      <w:tblPr>
        <w:tblStyle w:val="PlainTable1"/>
        <w:tblW w:w="5261" w:type="dxa"/>
        <w:tblLook w:val="04A0" w:firstRow="1" w:lastRow="0" w:firstColumn="1" w:lastColumn="0" w:noHBand="0" w:noVBand="1"/>
      </w:tblPr>
      <w:tblGrid>
        <w:gridCol w:w="2148"/>
        <w:gridCol w:w="3113"/>
      </w:tblGrid>
      <w:tr w:rsidR="004901FD" w:rsidRPr="00F54E3D" w14:paraId="03F90D2A" w14:textId="77777777" w:rsidTr="00552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1" w:type="dxa"/>
            <w:gridSpan w:val="2"/>
          </w:tcPr>
          <w:p w14:paraId="00597C0F" w14:textId="60BE421F" w:rsidR="004901FD" w:rsidRPr="00F54E3D" w:rsidRDefault="004901FD" w:rsidP="004901FD">
            <w:pPr>
              <w:jc w:val="center"/>
              <w:rPr>
                <w:rFonts w:ascii="Arial" w:eastAsia="Times New Roman" w:hAnsi="Arial" w:cs="Arial"/>
                <w:b w:val="0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Core lithology (1 csv/txt file)</w:t>
            </w:r>
          </w:p>
        </w:tc>
      </w:tr>
      <w:tr w:rsidR="0024466F" w:rsidRPr="00F54E3D" w14:paraId="4816B1DB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6E9B3FF3" w14:textId="4B87499C" w:rsidR="0024466F" w:rsidRPr="00F54E3D" w:rsidRDefault="003E224C" w:rsidP="00510006">
            <w:pPr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F54E3D">
              <w:rPr>
                <w:rFonts w:ascii="Arial" w:hAnsi="Arial" w:cs="Arial"/>
                <w:bCs w:val="0"/>
              </w:rPr>
              <w:t>S</w:t>
            </w:r>
            <w:r w:rsidR="0024466F" w:rsidRPr="00F54E3D">
              <w:rPr>
                <w:rFonts w:ascii="Arial" w:hAnsi="Arial" w:cs="Arial"/>
                <w:bCs w:val="0"/>
              </w:rPr>
              <w:t>ection_ID</w:t>
            </w:r>
            <w:proofErr w:type="spellEnd"/>
          </w:p>
        </w:tc>
        <w:tc>
          <w:tcPr>
            <w:tcW w:w="3113" w:type="dxa"/>
          </w:tcPr>
          <w:p w14:paraId="54F14CA8" w14:textId="3D4BF073" w:rsidR="0024466F" w:rsidRPr="00F54E3D" w:rsidRDefault="0024466F" w:rsidP="005100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</w:rPr>
              <w:t>Core section</w:t>
            </w:r>
          </w:p>
        </w:tc>
      </w:tr>
      <w:tr w:rsidR="0024466F" w:rsidRPr="00F54E3D" w14:paraId="33484A83" w14:textId="77777777" w:rsidTr="005100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29B1FCD2" w14:textId="3FE50F1B" w:rsidR="0024466F" w:rsidRPr="00F54E3D" w:rsidRDefault="0024466F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Top section depth</w:t>
            </w:r>
          </w:p>
        </w:tc>
        <w:tc>
          <w:tcPr>
            <w:tcW w:w="3113" w:type="dxa"/>
          </w:tcPr>
          <w:p w14:paraId="2C3CCB19" w14:textId="06AC025E" w:rsidR="0024466F" w:rsidRPr="00F54E3D" w:rsidRDefault="0024466F" w:rsidP="005100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Top section depth of interval</w:t>
            </w:r>
          </w:p>
        </w:tc>
      </w:tr>
      <w:tr w:rsidR="0024466F" w:rsidRPr="00F54E3D" w14:paraId="0483DF34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7D223610" w14:textId="2E998907" w:rsidR="0024466F" w:rsidRPr="00F54E3D" w:rsidRDefault="0024466F" w:rsidP="0024466F">
            <w:pPr>
              <w:rPr>
                <w:rFonts w:ascii="Arial" w:hAnsi="Arial" w:cs="Arial"/>
                <w:lang w:val="en-US"/>
              </w:rPr>
            </w:pPr>
            <w:r w:rsidRPr="00F54E3D">
              <w:rPr>
                <w:rFonts w:ascii="Arial" w:hAnsi="Arial" w:cs="Arial"/>
                <w:lang w:val="en-US"/>
              </w:rPr>
              <w:t>Bottom section depth</w:t>
            </w:r>
          </w:p>
        </w:tc>
        <w:tc>
          <w:tcPr>
            <w:tcW w:w="3113" w:type="dxa"/>
          </w:tcPr>
          <w:p w14:paraId="24810404" w14:textId="532AACCE" w:rsidR="0024466F" w:rsidRPr="00F54E3D" w:rsidRDefault="0024466F" w:rsidP="002446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eastAsia="Times New Roman" w:hAnsi="Arial" w:cs="Arial"/>
                <w:color w:val="000000"/>
              </w:rPr>
              <w:t>Bottom section depth of interval</w:t>
            </w:r>
          </w:p>
        </w:tc>
      </w:tr>
      <w:tr w:rsidR="00C34812" w:rsidRPr="00F54E3D" w14:paraId="146F3F11" w14:textId="77777777" w:rsidTr="005100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  <w:hideMark/>
          </w:tcPr>
          <w:p w14:paraId="775F418D" w14:textId="4CCCA6A5" w:rsidR="00C34812" w:rsidRPr="00F54E3D" w:rsidRDefault="00C34812" w:rsidP="00C34812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bCs w:val="0"/>
              </w:rPr>
              <w:t>lithology</w:t>
            </w:r>
          </w:p>
        </w:tc>
        <w:tc>
          <w:tcPr>
            <w:tcW w:w="3113" w:type="dxa"/>
            <w:hideMark/>
          </w:tcPr>
          <w:p w14:paraId="1C62C6BF" w14:textId="47AED509" w:rsidR="00C34812" w:rsidRPr="00F54E3D" w:rsidRDefault="00C34812" w:rsidP="00C348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</w:rPr>
              <w:t>Lithology type of sediment</w:t>
            </w:r>
          </w:p>
        </w:tc>
      </w:tr>
    </w:tbl>
    <w:p w14:paraId="4204DF08" w14:textId="77777777" w:rsidR="0024466F" w:rsidRDefault="0024466F">
      <w:pPr>
        <w:rPr>
          <w:lang w:val="en-US"/>
        </w:rPr>
      </w:pPr>
    </w:p>
    <w:p w14:paraId="5BEB5CC9" w14:textId="0155CD9D" w:rsidR="00C34812" w:rsidRDefault="00C34812" w:rsidP="00C34812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tbl>
      <w:tblPr>
        <w:tblStyle w:val="PlainTable1"/>
        <w:tblW w:w="5261" w:type="dxa"/>
        <w:tblLook w:val="04A0" w:firstRow="1" w:lastRow="0" w:firstColumn="1" w:lastColumn="0" w:noHBand="0" w:noVBand="1"/>
      </w:tblPr>
      <w:tblGrid>
        <w:gridCol w:w="2148"/>
        <w:gridCol w:w="3113"/>
      </w:tblGrid>
      <w:tr w:rsidR="004901FD" w:rsidRPr="00F54E3D" w14:paraId="54D2D97F" w14:textId="77777777" w:rsidTr="003E09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1" w:type="dxa"/>
            <w:gridSpan w:val="2"/>
          </w:tcPr>
          <w:p w14:paraId="0A14A38C" w14:textId="53BDBB74" w:rsidR="004901FD" w:rsidRPr="00F54E3D" w:rsidRDefault="004901FD" w:rsidP="004901FD">
            <w:pPr>
              <w:jc w:val="center"/>
              <w:rPr>
                <w:rFonts w:ascii="Arial" w:eastAsia="Times New Roman" w:hAnsi="Arial" w:cs="Arial"/>
                <w:b w:val="0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Result of PCA and clustering of MSCL-data (not yet clear)</w:t>
            </w:r>
          </w:p>
        </w:tc>
      </w:tr>
      <w:tr w:rsidR="00C34812" w:rsidRPr="00F54E3D" w14:paraId="04473A77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20F556B3" w14:textId="4DB1A879" w:rsidR="00C34812" w:rsidRPr="00F54E3D" w:rsidRDefault="00C34812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color w:val="000000"/>
              </w:rPr>
              <w:t>Need to be defined</w:t>
            </w:r>
          </w:p>
        </w:tc>
        <w:tc>
          <w:tcPr>
            <w:tcW w:w="3113" w:type="dxa"/>
          </w:tcPr>
          <w:p w14:paraId="7F0BD715" w14:textId="74C6494A" w:rsidR="00C34812" w:rsidRPr="00F54E3D" w:rsidRDefault="00C34812" w:rsidP="005100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color w:val="000000"/>
              </w:rPr>
              <w:t>Need to be defined</w:t>
            </w:r>
          </w:p>
        </w:tc>
      </w:tr>
    </w:tbl>
    <w:p w14:paraId="42320350" w14:textId="77777777" w:rsidR="00C34812" w:rsidRDefault="00C34812" w:rsidP="00C34812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p w14:paraId="7583722C" w14:textId="2A38E782" w:rsidR="00C34812" w:rsidRPr="00C34812" w:rsidRDefault="00C34812" w:rsidP="00C34812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tbl>
      <w:tblPr>
        <w:tblStyle w:val="PlainTable1"/>
        <w:tblW w:w="5261" w:type="dxa"/>
        <w:tblLook w:val="04A0" w:firstRow="1" w:lastRow="0" w:firstColumn="1" w:lastColumn="0" w:noHBand="0" w:noVBand="1"/>
      </w:tblPr>
      <w:tblGrid>
        <w:gridCol w:w="2148"/>
        <w:gridCol w:w="3113"/>
      </w:tblGrid>
      <w:tr w:rsidR="004901FD" w:rsidRPr="00F54E3D" w14:paraId="6CCCFC63" w14:textId="77777777" w:rsidTr="00815F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1" w:type="dxa"/>
            <w:gridSpan w:val="2"/>
          </w:tcPr>
          <w:p w14:paraId="71FC0808" w14:textId="64161E45" w:rsidR="004901FD" w:rsidRPr="00F54E3D" w:rsidRDefault="004901FD" w:rsidP="004901FD">
            <w:pPr>
              <w:jc w:val="center"/>
              <w:rPr>
                <w:rFonts w:ascii="Arial" w:eastAsia="Times New Roman" w:hAnsi="Arial" w:cs="Arial"/>
                <w:b w:val="0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Result of descriptive statistical analysis of MSCL-data (not yet clear)</w:t>
            </w:r>
          </w:p>
        </w:tc>
      </w:tr>
      <w:tr w:rsidR="00C34812" w:rsidRPr="00F54E3D" w14:paraId="4252EAA9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07DFD91A" w14:textId="77777777" w:rsidR="00C34812" w:rsidRPr="00F54E3D" w:rsidRDefault="00C34812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color w:val="000000"/>
              </w:rPr>
              <w:t>Need to be defined</w:t>
            </w:r>
          </w:p>
        </w:tc>
        <w:tc>
          <w:tcPr>
            <w:tcW w:w="3113" w:type="dxa"/>
          </w:tcPr>
          <w:p w14:paraId="31987F28" w14:textId="77777777" w:rsidR="00C34812" w:rsidRPr="00F54E3D" w:rsidRDefault="00C34812" w:rsidP="005100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color w:val="000000"/>
              </w:rPr>
              <w:t>Need to be defined</w:t>
            </w:r>
          </w:p>
        </w:tc>
      </w:tr>
    </w:tbl>
    <w:p w14:paraId="14CF7335" w14:textId="77777777" w:rsidR="00C34812" w:rsidRDefault="00C34812" w:rsidP="00C34812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p w14:paraId="733396A0" w14:textId="59BEE3BF" w:rsidR="00C34812" w:rsidRDefault="00C34812" w:rsidP="00C34812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tbl>
      <w:tblPr>
        <w:tblStyle w:val="PlainTable1"/>
        <w:tblW w:w="5261" w:type="dxa"/>
        <w:tblLook w:val="04A0" w:firstRow="1" w:lastRow="0" w:firstColumn="1" w:lastColumn="0" w:noHBand="0" w:noVBand="1"/>
      </w:tblPr>
      <w:tblGrid>
        <w:gridCol w:w="2148"/>
        <w:gridCol w:w="3113"/>
      </w:tblGrid>
      <w:tr w:rsidR="004901FD" w:rsidRPr="00F54E3D" w14:paraId="2D67E1F1" w14:textId="77777777" w:rsidTr="00572D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1" w:type="dxa"/>
            <w:gridSpan w:val="2"/>
          </w:tcPr>
          <w:p w14:paraId="3F8A0829" w14:textId="1D9EB0DA" w:rsidR="004901FD" w:rsidRPr="00F54E3D" w:rsidRDefault="003E224C" w:rsidP="004901FD">
            <w:pPr>
              <w:jc w:val="center"/>
              <w:rPr>
                <w:rFonts w:ascii="Arial" w:eastAsia="Times New Roman" w:hAnsi="Arial" w:cs="Arial"/>
                <w:b w:val="0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>Wireline</w:t>
            </w:r>
            <w:r w:rsidR="004901FD" w:rsidRPr="00F54E3D">
              <w:rPr>
                <w:rFonts w:ascii="Arial" w:hAnsi="Arial" w:cs="Arial"/>
                <w:lang w:val="en-US"/>
              </w:rPr>
              <w:t xml:space="preserve"> logs (1 csv/txt file)</w:t>
            </w:r>
          </w:p>
        </w:tc>
      </w:tr>
      <w:tr w:rsidR="00C34812" w:rsidRPr="00F54E3D" w14:paraId="28C49D61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2C73D5B2" w14:textId="77777777" w:rsidR="00C34812" w:rsidRPr="00F54E3D" w:rsidRDefault="00C34812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color w:val="000000"/>
              </w:rPr>
              <w:t>depth</w:t>
            </w:r>
          </w:p>
        </w:tc>
        <w:tc>
          <w:tcPr>
            <w:tcW w:w="3113" w:type="dxa"/>
          </w:tcPr>
          <w:p w14:paraId="72D9CE1A" w14:textId="77777777" w:rsidR="00C34812" w:rsidRPr="00F54E3D" w:rsidRDefault="00C34812" w:rsidP="005100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color w:val="000000"/>
              </w:rPr>
              <w:t>Depth of data point</w:t>
            </w:r>
          </w:p>
        </w:tc>
      </w:tr>
      <w:tr w:rsidR="00C34812" w:rsidRPr="00F54E3D" w14:paraId="00486DD2" w14:textId="77777777" w:rsidTr="005100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19D6554D" w14:textId="77777777" w:rsidR="00C34812" w:rsidRPr="00F54E3D" w:rsidRDefault="00C34812" w:rsidP="00510006">
            <w:pPr>
              <w:rPr>
                <w:rFonts w:ascii="Arial" w:hAnsi="Arial" w:cs="Arial"/>
                <w:color w:val="000000"/>
              </w:rPr>
            </w:pPr>
            <w:r w:rsidRPr="00F54E3D">
              <w:rPr>
                <w:rFonts w:ascii="Arial" w:hAnsi="Arial" w:cs="Arial"/>
                <w:color w:val="000000"/>
              </w:rPr>
              <w:lastRenderedPageBreak/>
              <w:t>Logs (not defined yet)</w:t>
            </w:r>
          </w:p>
        </w:tc>
        <w:tc>
          <w:tcPr>
            <w:tcW w:w="3113" w:type="dxa"/>
          </w:tcPr>
          <w:p w14:paraId="4E933441" w14:textId="77777777" w:rsidR="00C34812" w:rsidRPr="00F54E3D" w:rsidRDefault="00C34812" w:rsidP="005100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 w:rsidRPr="00F54E3D">
              <w:rPr>
                <w:rFonts w:ascii="Arial" w:hAnsi="Arial" w:cs="Arial"/>
                <w:color w:val="000000"/>
              </w:rPr>
              <w:t>Data of corresponding logs</w:t>
            </w:r>
          </w:p>
        </w:tc>
      </w:tr>
    </w:tbl>
    <w:p w14:paraId="606723E8" w14:textId="77777777" w:rsidR="00C34812" w:rsidRDefault="00C34812" w:rsidP="00C34812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p w14:paraId="018C01F4" w14:textId="77777777" w:rsidR="00C34812" w:rsidRDefault="00C34812" w:rsidP="00C34812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p w14:paraId="3A017F3E" w14:textId="7261EF04" w:rsidR="00C34812" w:rsidRPr="00C34812" w:rsidRDefault="00C34812" w:rsidP="00C34812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tbl>
      <w:tblPr>
        <w:tblStyle w:val="PlainTable1"/>
        <w:tblW w:w="5261" w:type="dxa"/>
        <w:tblLook w:val="04A0" w:firstRow="1" w:lastRow="0" w:firstColumn="1" w:lastColumn="0" w:noHBand="0" w:noVBand="1"/>
      </w:tblPr>
      <w:tblGrid>
        <w:gridCol w:w="2148"/>
        <w:gridCol w:w="3113"/>
      </w:tblGrid>
      <w:tr w:rsidR="004901FD" w:rsidRPr="00F54E3D" w14:paraId="3EDE6606" w14:textId="77777777" w:rsidTr="00CF4D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1" w:type="dxa"/>
            <w:gridSpan w:val="2"/>
          </w:tcPr>
          <w:p w14:paraId="65EC8CB2" w14:textId="21EA047E" w:rsidR="004901FD" w:rsidRPr="00F54E3D" w:rsidRDefault="004901FD" w:rsidP="003E224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lang w:val="en-US"/>
              </w:rPr>
            </w:pPr>
            <w:r w:rsidRPr="00F54E3D">
              <w:rPr>
                <w:rFonts w:ascii="Arial" w:hAnsi="Arial" w:cs="Arial"/>
                <w:lang w:val="en-US"/>
              </w:rPr>
              <w:t xml:space="preserve">Result of PCA and clustering of </w:t>
            </w:r>
            <w:r w:rsidR="003E224C" w:rsidRPr="00F54E3D">
              <w:rPr>
                <w:rFonts w:ascii="Arial" w:hAnsi="Arial" w:cs="Arial"/>
                <w:lang w:val="en-US"/>
              </w:rPr>
              <w:t>wireline data</w:t>
            </w:r>
            <w:r w:rsidRPr="00F54E3D">
              <w:rPr>
                <w:rFonts w:ascii="Arial" w:hAnsi="Arial" w:cs="Arial"/>
                <w:lang w:val="en-US"/>
              </w:rPr>
              <w:t xml:space="preserve"> (not yet clear)</w:t>
            </w:r>
          </w:p>
        </w:tc>
      </w:tr>
      <w:tr w:rsidR="00C34812" w:rsidRPr="00F54E3D" w14:paraId="1BDA7F33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64E9B7DC" w14:textId="77777777" w:rsidR="00C34812" w:rsidRPr="00F54E3D" w:rsidRDefault="00C34812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color w:val="000000"/>
              </w:rPr>
              <w:t>Need to be defined</w:t>
            </w:r>
          </w:p>
        </w:tc>
        <w:tc>
          <w:tcPr>
            <w:tcW w:w="3113" w:type="dxa"/>
          </w:tcPr>
          <w:p w14:paraId="753F6389" w14:textId="77777777" w:rsidR="00C34812" w:rsidRPr="00F54E3D" w:rsidRDefault="00C34812" w:rsidP="005100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color w:val="000000"/>
              </w:rPr>
              <w:t>Need to be defined</w:t>
            </w:r>
          </w:p>
        </w:tc>
      </w:tr>
    </w:tbl>
    <w:p w14:paraId="041BCFDA" w14:textId="77777777" w:rsidR="00C34812" w:rsidRDefault="00C34812" w:rsidP="00C34812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p w14:paraId="4E5102DA" w14:textId="431E0992" w:rsidR="00C34812" w:rsidRPr="00C34812" w:rsidRDefault="00C34812" w:rsidP="00C34812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tbl>
      <w:tblPr>
        <w:tblStyle w:val="PlainTable1"/>
        <w:tblW w:w="5261" w:type="dxa"/>
        <w:tblLook w:val="04A0" w:firstRow="1" w:lastRow="0" w:firstColumn="1" w:lastColumn="0" w:noHBand="0" w:noVBand="1"/>
      </w:tblPr>
      <w:tblGrid>
        <w:gridCol w:w="2148"/>
        <w:gridCol w:w="3113"/>
      </w:tblGrid>
      <w:tr w:rsidR="004901FD" w:rsidRPr="00F54E3D" w14:paraId="153E0371" w14:textId="77777777" w:rsidTr="00CF6A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1" w:type="dxa"/>
            <w:gridSpan w:val="2"/>
          </w:tcPr>
          <w:p w14:paraId="41DB4DA1" w14:textId="1A0C2CF5" w:rsidR="004901FD" w:rsidRPr="00F54E3D" w:rsidRDefault="004901FD" w:rsidP="003E224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lang w:val="en-US"/>
              </w:rPr>
            </w:pPr>
            <w:r w:rsidRPr="00F54E3D">
              <w:rPr>
                <w:rFonts w:ascii="Arial" w:hAnsi="Arial" w:cs="Arial"/>
                <w:lang w:val="en-US"/>
              </w:rPr>
              <w:t xml:space="preserve">Result of descriptive statistical analysis of </w:t>
            </w:r>
            <w:r w:rsidR="003E224C" w:rsidRPr="00F54E3D">
              <w:rPr>
                <w:rFonts w:ascii="Arial" w:hAnsi="Arial" w:cs="Arial"/>
                <w:lang w:val="en-US"/>
              </w:rPr>
              <w:t>wireline data</w:t>
            </w:r>
            <w:r w:rsidRPr="00F54E3D">
              <w:rPr>
                <w:rFonts w:ascii="Arial" w:hAnsi="Arial" w:cs="Arial"/>
                <w:lang w:val="en-US"/>
              </w:rPr>
              <w:t xml:space="preserve"> (not yet clear)</w:t>
            </w:r>
          </w:p>
        </w:tc>
      </w:tr>
      <w:tr w:rsidR="00C34812" w:rsidRPr="00F54E3D" w14:paraId="3FF25D48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44E3F5E9" w14:textId="77777777" w:rsidR="00C34812" w:rsidRPr="00F54E3D" w:rsidRDefault="00C34812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color w:val="000000"/>
              </w:rPr>
              <w:t>Need to be defined</w:t>
            </w:r>
          </w:p>
        </w:tc>
        <w:tc>
          <w:tcPr>
            <w:tcW w:w="3113" w:type="dxa"/>
          </w:tcPr>
          <w:p w14:paraId="785DC242" w14:textId="77777777" w:rsidR="00C34812" w:rsidRPr="00F54E3D" w:rsidRDefault="00C34812" w:rsidP="005100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color w:val="000000"/>
              </w:rPr>
              <w:t>Need to be defined</w:t>
            </w:r>
          </w:p>
        </w:tc>
      </w:tr>
    </w:tbl>
    <w:p w14:paraId="67C010CA" w14:textId="77777777" w:rsidR="00C34812" w:rsidRDefault="00C34812" w:rsidP="00C34812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p w14:paraId="7E19A9F4" w14:textId="3BE5D995" w:rsidR="00C34812" w:rsidRDefault="00C34812" w:rsidP="00C34812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tbl>
      <w:tblPr>
        <w:tblStyle w:val="PlainTable1"/>
        <w:tblW w:w="5261" w:type="dxa"/>
        <w:tblLook w:val="04A0" w:firstRow="1" w:lastRow="0" w:firstColumn="1" w:lastColumn="0" w:noHBand="0" w:noVBand="1"/>
      </w:tblPr>
      <w:tblGrid>
        <w:gridCol w:w="2148"/>
        <w:gridCol w:w="3113"/>
      </w:tblGrid>
      <w:tr w:rsidR="004901FD" w:rsidRPr="00F54E3D" w14:paraId="54D5ACD8" w14:textId="77777777" w:rsidTr="001C05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1" w:type="dxa"/>
            <w:gridSpan w:val="2"/>
          </w:tcPr>
          <w:p w14:paraId="71C605B4" w14:textId="39059006" w:rsidR="004901FD" w:rsidRPr="00F54E3D" w:rsidRDefault="004901FD" w:rsidP="003E224C">
            <w:pPr>
              <w:jc w:val="center"/>
              <w:rPr>
                <w:rFonts w:ascii="Arial" w:eastAsia="Times New Roman" w:hAnsi="Arial" w:cs="Arial"/>
                <w:b w:val="0"/>
                <w:color w:val="000000"/>
              </w:rPr>
            </w:pPr>
            <w:r w:rsidRPr="00F54E3D">
              <w:rPr>
                <w:rFonts w:ascii="Arial" w:hAnsi="Arial" w:cs="Arial"/>
                <w:lang w:val="en-US"/>
              </w:rPr>
              <w:t xml:space="preserve">Catalog for log </w:t>
            </w:r>
            <w:r w:rsidR="003E224C" w:rsidRPr="00F54E3D">
              <w:rPr>
                <w:rFonts w:ascii="Arial" w:hAnsi="Arial" w:cs="Arial"/>
                <w:lang w:val="en-US"/>
              </w:rPr>
              <w:t>data-based classifi</w:t>
            </w:r>
            <w:r w:rsidRPr="00F54E3D">
              <w:rPr>
                <w:rFonts w:ascii="Arial" w:hAnsi="Arial" w:cs="Arial"/>
                <w:lang w:val="en-US"/>
              </w:rPr>
              <w:t>cation of unconsolidated sediments (not yet clear)</w:t>
            </w:r>
          </w:p>
        </w:tc>
      </w:tr>
      <w:tr w:rsidR="00C34812" w:rsidRPr="00F54E3D" w14:paraId="74F20B81" w14:textId="77777777" w:rsidTr="00510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8" w:type="dxa"/>
          </w:tcPr>
          <w:p w14:paraId="40CD785A" w14:textId="77777777" w:rsidR="00C34812" w:rsidRPr="00F54E3D" w:rsidRDefault="00C34812" w:rsidP="00510006">
            <w:pPr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color w:val="000000"/>
              </w:rPr>
              <w:t>Need to be defined</w:t>
            </w:r>
          </w:p>
        </w:tc>
        <w:tc>
          <w:tcPr>
            <w:tcW w:w="3113" w:type="dxa"/>
          </w:tcPr>
          <w:p w14:paraId="258EDE47" w14:textId="77777777" w:rsidR="00C34812" w:rsidRPr="00F54E3D" w:rsidRDefault="00C34812" w:rsidP="005100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</w:rPr>
            </w:pPr>
            <w:r w:rsidRPr="00F54E3D">
              <w:rPr>
                <w:rFonts w:ascii="Arial" w:hAnsi="Arial" w:cs="Arial"/>
                <w:color w:val="000000"/>
              </w:rPr>
              <w:t>Need to be defined</w:t>
            </w:r>
          </w:p>
        </w:tc>
      </w:tr>
    </w:tbl>
    <w:p w14:paraId="79B05E2C" w14:textId="77777777" w:rsidR="00C34812" w:rsidRDefault="00C34812" w:rsidP="00C34812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p w14:paraId="5EF65221" w14:textId="77777777" w:rsidR="00C34812" w:rsidRPr="00C34812" w:rsidRDefault="00C34812" w:rsidP="00C34812">
      <w:pPr>
        <w:autoSpaceDE w:val="0"/>
        <w:autoSpaceDN w:val="0"/>
        <w:adjustRightInd w:val="0"/>
        <w:spacing w:after="0" w:line="240" w:lineRule="auto"/>
        <w:rPr>
          <w:rFonts w:ascii="MyriadPro-Regular" w:hAnsi="MyriadPro-Regular" w:cs="MyriadPro-Regular"/>
          <w:kern w:val="0"/>
          <w:sz w:val="24"/>
          <w:szCs w:val="24"/>
          <w:lang w:val="en-US"/>
        </w:rPr>
      </w:pPr>
    </w:p>
    <w:sectPr w:rsidR="00C34812" w:rsidRPr="00C34812" w:rsidSect="0037322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Pro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Q0NDA1sTAwNzEzNDRU0lEKTi0uzszPAykwrAUA24EkWSwAAAA="/>
  </w:docVars>
  <w:rsids>
    <w:rsidRoot w:val="00B469C2"/>
    <w:rsid w:val="000F4348"/>
    <w:rsid w:val="0016733D"/>
    <w:rsid w:val="0024466F"/>
    <w:rsid w:val="002D443A"/>
    <w:rsid w:val="00353965"/>
    <w:rsid w:val="0037322C"/>
    <w:rsid w:val="003C1B56"/>
    <w:rsid w:val="003E224C"/>
    <w:rsid w:val="00402F3B"/>
    <w:rsid w:val="00441BE2"/>
    <w:rsid w:val="004901FD"/>
    <w:rsid w:val="006C4E43"/>
    <w:rsid w:val="008C7D50"/>
    <w:rsid w:val="009014EA"/>
    <w:rsid w:val="00914206"/>
    <w:rsid w:val="00A36855"/>
    <w:rsid w:val="00AC174E"/>
    <w:rsid w:val="00B469C2"/>
    <w:rsid w:val="00C34812"/>
    <w:rsid w:val="00F54E3D"/>
    <w:rsid w:val="00FA3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2551D"/>
  <w15:chartTrackingRefBased/>
  <w15:docId w15:val="{B7E3EBA1-B1E6-4DE8-B0D6-517202FD2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C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48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B469C2"/>
    <w:pPr>
      <w:spacing w:after="0" w:line="240" w:lineRule="auto"/>
    </w:pPr>
    <w:rPr>
      <w:rFonts w:ascii="Calibri" w:eastAsia="Calibri" w:hAnsi="Calibri" w:cs="Times New Roman"/>
      <w:kern w:val="0"/>
      <w:sz w:val="20"/>
      <w:szCs w:val="20"/>
      <w:lang w:val="en-GB" w:eastAsia="en-GB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7</Words>
  <Characters>2407</Characters>
  <Application>Microsoft Office Word</Application>
  <DocSecurity>0</DocSecurity>
  <Lines>6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aller sebastian</dc:creator>
  <cp:keywords/>
  <dc:description/>
  <cp:lastModifiedBy>Sebastian Schaller</cp:lastModifiedBy>
  <cp:revision>2</cp:revision>
  <dcterms:created xsi:type="dcterms:W3CDTF">2023-10-16T12:27:00Z</dcterms:created>
  <dcterms:modified xsi:type="dcterms:W3CDTF">2023-10-16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76f54623fa4fccd43deef43e1ee6ebf76a24ae2d6b16633b67dfb299647590</vt:lpwstr>
  </property>
</Properties>
</file>